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41C8CD" w14:textId="08399509" w:rsidR="00040BD2" w:rsidRDefault="00040BD2" w:rsidP="00040BD2">
      <w:pPr>
        <w:pStyle w:val="Name"/>
        <w:rPr>
          <w:rFonts w:ascii="Arial" w:hAnsi="Arial" w:cs="Arial"/>
          <w:color w:val="0070C0"/>
          <w:sz w:val="4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8BB2437" wp14:editId="16316320">
            <wp:simplePos x="2990850" y="914400"/>
            <wp:positionH relativeFrom="margin">
              <wp:align>left</wp:align>
            </wp:positionH>
            <wp:positionV relativeFrom="margin">
              <wp:align>top</wp:align>
            </wp:positionV>
            <wp:extent cx="1073150" cy="13335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3764" cy="1334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31EBF" w:rsidRPr="0066011F">
        <w:rPr>
          <w:rFonts w:ascii="Arial" w:hAnsi="Arial" w:cs="Arial"/>
          <w:color w:val="0070C0"/>
          <w:sz w:val="44"/>
        </w:rPr>
        <w:t>Yong Yu Sian</w:t>
      </w:r>
    </w:p>
    <w:p w14:paraId="19E32114" w14:textId="615A1912" w:rsidR="00040BD2" w:rsidRPr="00040BD2" w:rsidRDefault="000B224B" w:rsidP="00040BD2">
      <w:pPr>
        <w:pStyle w:val="Name"/>
        <w:rPr>
          <w:rFonts w:ascii="Arial" w:hAnsi="Arial" w:cs="Arial"/>
          <w:color w:val="0070C0"/>
          <w:sz w:val="44"/>
        </w:rPr>
      </w:pPr>
      <w:r w:rsidRPr="0066011F">
        <w:rPr>
          <w:rFonts w:ascii="Arial" w:hAnsi="Arial" w:cs="Arial"/>
          <w:sz w:val="24"/>
        </w:rPr>
        <w:t>yongyusian@gmail.co</w:t>
      </w:r>
      <w:r w:rsidR="00040BD2">
        <w:rPr>
          <w:rFonts w:ascii="Arial" w:hAnsi="Arial" w:cs="Arial"/>
          <w:sz w:val="24"/>
        </w:rPr>
        <w:t>m</w:t>
      </w:r>
    </w:p>
    <w:p w14:paraId="5103F465" w14:textId="3C2C0DFF" w:rsidR="00C16098" w:rsidRPr="0066011F" w:rsidRDefault="00BC37C1" w:rsidP="00040BD2">
      <w:pPr>
        <w:pStyle w:val="Heading1"/>
        <w:spacing w:before="0"/>
      </w:pPr>
      <w:r>
        <w:t xml:space="preserve">PROFILE </w:t>
      </w:r>
    </w:p>
    <w:p w14:paraId="5DD4FAEB" w14:textId="18E1EF9C" w:rsidR="00C16098" w:rsidRPr="00C86A49" w:rsidRDefault="00C86A49" w:rsidP="00C16098">
      <w:pPr>
        <w:rPr>
          <w:rFonts w:cs="Arial"/>
          <w:sz w:val="24"/>
        </w:rPr>
      </w:pPr>
      <w:r>
        <w:rPr>
          <w:rFonts w:cs="Arial"/>
          <w:sz w:val="24"/>
        </w:rPr>
        <w:t xml:space="preserve">Passionate and </w:t>
      </w:r>
      <w:r w:rsidR="005D2374">
        <w:rPr>
          <w:rFonts w:cs="Arial"/>
          <w:sz w:val="24"/>
        </w:rPr>
        <w:t>humble</w:t>
      </w:r>
      <w:r>
        <w:rPr>
          <w:rFonts w:cs="Arial"/>
          <w:sz w:val="24"/>
        </w:rPr>
        <w:t xml:space="preserve"> </w:t>
      </w:r>
      <w:r w:rsidR="006E6288">
        <w:rPr>
          <w:rFonts w:cs="Arial"/>
          <w:sz w:val="24"/>
        </w:rPr>
        <w:t xml:space="preserve">IT student </w:t>
      </w:r>
      <w:r w:rsidR="00FB70C2">
        <w:rPr>
          <w:rFonts w:cs="Arial"/>
          <w:sz w:val="24"/>
        </w:rPr>
        <w:t>looking forward to</w:t>
      </w:r>
      <w:r w:rsidR="00ED24D7">
        <w:rPr>
          <w:rFonts w:cs="Arial"/>
          <w:sz w:val="24"/>
        </w:rPr>
        <w:t xml:space="preserve"> work with the industry professionals to develop solutions and hone my technical skills</w:t>
      </w:r>
      <w:r w:rsidR="00756169">
        <w:rPr>
          <w:rFonts w:cs="Arial"/>
          <w:sz w:val="24"/>
        </w:rPr>
        <w:t xml:space="preserve">. </w:t>
      </w:r>
      <w:r w:rsidR="008B55D0">
        <w:rPr>
          <w:rFonts w:cs="Arial"/>
          <w:sz w:val="24"/>
        </w:rPr>
        <w:t>Always tr</w:t>
      </w:r>
      <w:r w:rsidR="00AB0631">
        <w:rPr>
          <w:rFonts w:cs="Arial"/>
          <w:sz w:val="24"/>
        </w:rPr>
        <w:t>y</w:t>
      </w:r>
      <w:r w:rsidR="00E4437B">
        <w:rPr>
          <w:rFonts w:cs="Arial"/>
          <w:sz w:val="24"/>
        </w:rPr>
        <w:t>ing</w:t>
      </w:r>
      <w:r w:rsidR="008B55D0">
        <w:rPr>
          <w:rFonts w:cs="Arial"/>
          <w:sz w:val="24"/>
        </w:rPr>
        <w:t xml:space="preserve"> </w:t>
      </w:r>
      <w:r w:rsidR="00ED24D7">
        <w:rPr>
          <w:rFonts w:cs="Arial"/>
          <w:sz w:val="24"/>
        </w:rPr>
        <w:t>my</w:t>
      </w:r>
      <w:r w:rsidR="008B55D0">
        <w:rPr>
          <w:rFonts w:cs="Arial"/>
          <w:sz w:val="24"/>
        </w:rPr>
        <w:t xml:space="preserve"> best to deliver exceptional </w:t>
      </w:r>
      <w:r w:rsidR="004559FC">
        <w:rPr>
          <w:rFonts w:cs="Arial"/>
          <w:sz w:val="24"/>
        </w:rPr>
        <w:t>works</w:t>
      </w:r>
      <w:r w:rsidR="00ED24D7">
        <w:rPr>
          <w:rFonts w:cs="Arial"/>
          <w:sz w:val="24"/>
        </w:rPr>
        <w:t>.</w:t>
      </w:r>
    </w:p>
    <w:p w14:paraId="7AFE3CF7" w14:textId="72C9ADB7" w:rsidR="00903D4A" w:rsidRPr="00EC1E40" w:rsidRDefault="00903D4A" w:rsidP="00903D4A">
      <w:pPr>
        <w:pStyle w:val="Heading1"/>
      </w:pPr>
      <w:r>
        <w:t>work</w:t>
      </w:r>
      <w:r w:rsidR="00680492">
        <w:t xml:space="preserve"> </w:t>
      </w:r>
      <w:r>
        <w:t>experience</w:t>
      </w:r>
    </w:p>
    <w:p w14:paraId="0675BFE7" w14:textId="78C73235" w:rsidR="00903D4A" w:rsidRPr="005E034D" w:rsidRDefault="00F11715" w:rsidP="00903D4A">
      <w:pPr>
        <w:pStyle w:val="Tabbedtext2"/>
        <w:rPr>
          <w:rFonts w:cs="Arial"/>
          <w:b/>
          <w:sz w:val="24"/>
        </w:rPr>
      </w:pPr>
      <w:r>
        <w:rPr>
          <w:rFonts w:cs="Arial"/>
          <w:b/>
          <w:color w:val="000000"/>
          <w:sz w:val="24"/>
          <w:shd w:val="clear" w:color="auto" w:fill="FFFFFF"/>
        </w:rPr>
        <w:t>E</w:t>
      </w:r>
      <w:r w:rsidR="00091CA3">
        <w:rPr>
          <w:rFonts w:cs="Arial"/>
          <w:b/>
          <w:color w:val="000000"/>
          <w:sz w:val="24"/>
          <w:shd w:val="clear" w:color="auto" w:fill="FFFFFF"/>
        </w:rPr>
        <w:t>nterprise</w:t>
      </w:r>
      <w:r>
        <w:rPr>
          <w:rFonts w:cs="Arial"/>
          <w:b/>
          <w:color w:val="000000"/>
          <w:sz w:val="24"/>
          <w:shd w:val="clear" w:color="auto" w:fill="FFFFFF"/>
        </w:rPr>
        <w:t xml:space="preserve"> S</w:t>
      </w:r>
      <w:r w:rsidR="00091CA3">
        <w:rPr>
          <w:rFonts w:cs="Arial"/>
          <w:b/>
          <w:color w:val="000000"/>
          <w:sz w:val="24"/>
          <w:shd w:val="clear" w:color="auto" w:fill="FFFFFF"/>
        </w:rPr>
        <w:t>upport</w:t>
      </w:r>
      <w:r>
        <w:rPr>
          <w:rFonts w:cs="Arial"/>
          <w:b/>
          <w:color w:val="000000"/>
          <w:sz w:val="24"/>
          <w:shd w:val="clear" w:color="auto" w:fill="FFFFFF"/>
        </w:rPr>
        <w:t xml:space="preserve"> C</w:t>
      </w:r>
      <w:r w:rsidR="00091CA3">
        <w:rPr>
          <w:rFonts w:cs="Arial"/>
          <w:b/>
          <w:color w:val="000000"/>
          <w:sz w:val="24"/>
          <w:shd w:val="clear" w:color="auto" w:fill="FFFFFF"/>
        </w:rPr>
        <w:t>lient</w:t>
      </w:r>
      <w:r>
        <w:rPr>
          <w:rFonts w:cs="Arial"/>
          <w:b/>
          <w:color w:val="000000"/>
          <w:sz w:val="24"/>
          <w:shd w:val="clear" w:color="auto" w:fill="FFFFFF"/>
        </w:rPr>
        <w:t xml:space="preserve"> S</w:t>
      </w:r>
      <w:r w:rsidR="00091CA3">
        <w:rPr>
          <w:rFonts w:cs="Arial"/>
          <w:b/>
          <w:color w:val="000000"/>
          <w:sz w:val="24"/>
          <w:shd w:val="clear" w:color="auto" w:fill="FFFFFF"/>
        </w:rPr>
        <w:t>ervices</w:t>
      </w:r>
      <w:r w:rsidR="00903D4A" w:rsidRPr="005E034D">
        <w:rPr>
          <w:rFonts w:cs="Arial"/>
          <w:b/>
          <w:sz w:val="28"/>
        </w:rPr>
        <w:tab/>
      </w:r>
      <w:r w:rsidR="00903D4A" w:rsidRPr="00903D4A">
        <w:rPr>
          <w:rFonts w:cs="Arial"/>
          <w:b/>
          <w:sz w:val="24"/>
        </w:rPr>
        <w:t>April</w:t>
      </w:r>
      <w:r w:rsidR="00903D4A">
        <w:rPr>
          <w:rFonts w:cs="Arial"/>
          <w:b/>
          <w:sz w:val="24"/>
        </w:rPr>
        <w:t xml:space="preserve"> 2019</w:t>
      </w:r>
      <w:r w:rsidR="00903D4A" w:rsidRPr="00903D4A">
        <w:rPr>
          <w:rFonts w:cs="Arial"/>
          <w:b/>
          <w:sz w:val="24"/>
        </w:rPr>
        <w:t xml:space="preserve"> – August</w:t>
      </w:r>
      <w:r w:rsidR="00903D4A" w:rsidRPr="00903D4A">
        <w:rPr>
          <w:rFonts w:cs="Arial"/>
          <w:sz w:val="24"/>
        </w:rPr>
        <w:t xml:space="preserve"> </w:t>
      </w:r>
      <w:r w:rsidR="00903D4A">
        <w:rPr>
          <w:rFonts w:cs="Arial"/>
          <w:b/>
          <w:sz w:val="24"/>
        </w:rPr>
        <w:t>2019</w:t>
      </w:r>
      <w:r w:rsidR="00903D4A" w:rsidRPr="005E034D">
        <w:rPr>
          <w:rFonts w:cs="Arial"/>
          <w:b/>
          <w:sz w:val="24"/>
        </w:rPr>
        <w:t xml:space="preserve"> </w:t>
      </w:r>
    </w:p>
    <w:p w14:paraId="6E4FB13F" w14:textId="0B16FECF" w:rsidR="00903D4A" w:rsidRPr="009E6CDF" w:rsidRDefault="009E6CDF" w:rsidP="00903D4A">
      <w:pPr>
        <w:pStyle w:val="Tabbedtext2"/>
        <w:rPr>
          <w:rFonts w:cs="Arial"/>
          <w:b/>
          <w:sz w:val="20"/>
        </w:rPr>
      </w:pPr>
      <w:r w:rsidRPr="009E6CDF">
        <w:rPr>
          <w:rFonts w:cs="Arial"/>
          <w:b/>
        </w:rPr>
        <w:t>Visa Worldwide Pte Ltd</w:t>
      </w:r>
      <w:r w:rsidR="00903D4A" w:rsidRPr="009E6CDF">
        <w:rPr>
          <w:rFonts w:cs="Arial"/>
          <w:b/>
          <w:sz w:val="20"/>
        </w:rPr>
        <w:t xml:space="preserve">           </w:t>
      </w:r>
    </w:p>
    <w:p w14:paraId="3C7AEE28" w14:textId="109D1967" w:rsidR="002A1CC3" w:rsidRPr="00A14653" w:rsidRDefault="002A1CC3" w:rsidP="002A1CC3">
      <w:pPr>
        <w:pStyle w:val="ListParagraph"/>
        <w:numPr>
          <w:ilvl w:val="0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roubleshoot </w:t>
      </w:r>
      <w:r w:rsidR="00AF1F5A">
        <w:rPr>
          <w:rFonts w:ascii="Arial" w:hAnsi="Arial" w:cs="Arial"/>
          <w:sz w:val="24"/>
        </w:rPr>
        <w:t xml:space="preserve">issues regarding </w:t>
      </w:r>
      <w:r w:rsidR="00605E90">
        <w:rPr>
          <w:rFonts w:ascii="Arial" w:hAnsi="Arial" w:cs="Arial"/>
          <w:sz w:val="24"/>
        </w:rPr>
        <w:t xml:space="preserve">to </w:t>
      </w:r>
      <w:r w:rsidR="00AF1F5A">
        <w:rPr>
          <w:rFonts w:ascii="Arial" w:hAnsi="Arial" w:cs="Arial"/>
          <w:sz w:val="24"/>
        </w:rPr>
        <w:t>CyberSource’s products and services</w:t>
      </w:r>
    </w:p>
    <w:p w14:paraId="436561C4" w14:textId="1C0D7079" w:rsidR="00903D4A" w:rsidRDefault="00605E90" w:rsidP="002A1CC3">
      <w:pPr>
        <w:pStyle w:val="ListParagraph"/>
        <w:numPr>
          <w:ilvl w:val="0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nswer </w:t>
      </w:r>
      <w:r w:rsidR="00FC7196">
        <w:rPr>
          <w:rFonts w:ascii="Arial" w:hAnsi="Arial" w:cs="Arial"/>
          <w:sz w:val="24"/>
        </w:rPr>
        <w:t>c</w:t>
      </w:r>
      <w:r>
        <w:rPr>
          <w:rFonts w:ascii="Arial" w:hAnsi="Arial" w:cs="Arial"/>
          <w:sz w:val="24"/>
        </w:rPr>
        <w:t xml:space="preserve">lient queries </w:t>
      </w:r>
      <w:r w:rsidR="00FC7196">
        <w:rPr>
          <w:rFonts w:ascii="Arial" w:hAnsi="Arial" w:cs="Arial"/>
          <w:sz w:val="24"/>
        </w:rPr>
        <w:t>about CyberSource’s products</w:t>
      </w:r>
      <w:r w:rsidR="00FC7196" w:rsidRPr="00FC7196">
        <w:rPr>
          <w:rFonts w:ascii="Arial" w:hAnsi="Arial" w:cs="Arial"/>
          <w:sz w:val="24"/>
        </w:rPr>
        <w:t xml:space="preserve"> </w:t>
      </w:r>
      <w:r w:rsidR="00FC7196">
        <w:rPr>
          <w:rFonts w:ascii="Arial" w:hAnsi="Arial" w:cs="Arial"/>
          <w:sz w:val="24"/>
        </w:rPr>
        <w:t>and services</w:t>
      </w:r>
    </w:p>
    <w:p w14:paraId="0B6F974C" w14:textId="10909DA6" w:rsidR="00FC7196" w:rsidRPr="002A1CC3" w:rsidRDefault="00FC7196" w:rsidP="002A1CC3">
      <w:pPr>
        <w:pStyle w:val="ListParagraph"/>
        <w:numPr>
          <w:ilvl w:val="0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ork with internal teams and external parties to resolve outstanding client issues</w:t>
      </w:r>
    </w:p>
    <w:p w14:paraId="14768F1E" w14:textId="60CABAE4" w:rsidR="001A6F55" w:rsidRPr="00EC1E40" w:rsidRDefault="001A6F55" w:rsidP="001A6F55">
      <w:pPr>
        <w:pStyle w:val="Heading1"/>
      </w:pPr>
      <w:r w:rsidRPr="00EC1E40">
        <w:t xml:space="preserve">Education </w:t>
      </w:r>
    </w:p>
    <w:p w14:paraId="235D3E07" w14:textId="0744A88C" w:rsidR="001A6F55" w:rsidRPr="005E034D" w:rsidRDefault="001A6F55" w:rsidP="001A6F55">
      <w:pPr>
        <w:pStyle w:val="Tabbedtext2"/>
        <w:rPr>
          <w:rFonts w:cs="Arial"/>
          <w:b/>
          <w:sz w:val="24"/>
        </w:rPr>
      </w:pPr>
      <w:r w:rsidRPr="005E034D">
        <w:rPr>
          <w:rFonts w:cs="Arial"/>
          <w:b/>
          <w:sz w:val="24"/>
        </w:rPr>
        <w:t>Diploma in Information Technology</w:t>
      </w:r>
      <w:r w:rsidR="00111659">
        <w:rPr>
          <w:rFonts w:cs="Arial"/>
          <w:b/>
          <w:sz w:val="24"/>
        </w:rPr>
        <w:t xml:space="preserve"> (with Merit)</w:t>
      </w:r>
      <w:r w:rsidRPr="005E034D">
        <w:rPr>
          <w:rFonts w:cs="Arial"/>
          <w:b/>
          <w:sz w:val="28"/>
        </w:rPr>
        <w:tab/>
      </w:r>
      <w:r w:rsidRPr="005E034D">
        <w:rPr>
          <w:rFonts w:cs="Arial"/>
          <w:b/>
          <w:sz w:val="24"/>
        </w:rPr>
        <w:t xml:space="preserve">2017 – 2020 </w:t>
      </w:r>
    </w:p>
    <w:p w14:paraId="4B215B00" w14:textId="77777777" w:rsidR="001A6F55" w:rsidRPr="005E034D" w:rsidRDefault="001A6F55" w:rsidP="001A6F55">
      <w:pPr>
        <w:pStyle w:val="Tabbedtext2"/>
        <w:rPr>
          <w:rFonts w:cs="Arial"/>
          <w:b/>
        </w:rPr>
      </w:pPr>
      <w:r>
        <w:rPr>
          <w:rFonts w:cs="Arial"/>
          <w:b/>
        </w:rPr>
        <w:t xml:space="preserve">Singapore Polytechnic            </w:t>
      </w:r>
    </w:p>
    <w:p w14:paraId="59ACDB47" w14:textId="210C6B1F" w:rsidR="001A6F55" w:rsidRDefault="001A6F55" w:rsidP="001A6F55">
      <w:pPr>
        <w:pStyle w:val="ListParagraph"/>
        <w:numPr>
          <w:ilvl w:val="0"/>
          <w:numId w:val="3"/>
        </w:numPr>
        <w:rPr>
          <w:rFonts w:ascii="Arial" w:hAnsi="Arial" w:cs="Arial"/>
          <w:sz w:val="24"/>
        </w:rPr>
      </w:pPr>
      <w:r w:rsidRPr="00A14653">
        <w:rPr>
          <w:rFonts w:ascii="Arial" w:hAnsi="Arial" w:cs="Arial"/>
          <w:sz w:val="24"/>
        </w:rPr>
        <w:t>CGPA: 3.9</w:t>
      </w:r>
      <w:r w:rsidR="00946A20">
        <w:rPr>
          <w:rFonts w:ascii="Arial" w:hAnsi="Arial" w:cs="Arial"/>
          <w:sz w:val="24"/>
        </w:rPr>
        <w:t>69</w:t>
      </w:r>
    </w:p>
    <w:p w14:paraId="74763D34" w14:textId="2CD7A2A7" w:rsidR="003F1238" w:rsidRPr="00A14653" w:rsidRDefault="003F1238" w:rsidP="001A6F55">
      <w:pPr>
        <w:pStyle w:val="ListParagraph"/>
        <w:numPr>
          <w:ilvl w:val="0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ccenture Technology </w:t>
      </w:r>
      <w:r w:rsidR="00245322">
        <w:rPr>
          <w:rFonts w:ascii="Arial" w:hAnsi="Arial" w:cs="Arial"/>
          <w:sz w:val="24"/>
        </w:rPr>
        <w:t>Prize</w:t>
      </w:r>
    </w:p>
    <w:p w14:paraId="5765092F" w14:textId="59E70ED1" w:rsidR="001A6F55" w:rsidRPr="00A14653" w:rsidRDefault="001A6F55" w:rsidP="001A6F55">
      <w:pPr>
        <w:pStyle w:val="ListParagraph"/>
        <w:numPr>
          <w:ilvl w:val="0"/>
          <w:numId w:val="3"/>
        </w:numPr>
        <w:rPr>
          <w:rFonts w:ascii="Arial" w:hAnsi="Arial" w:cs="Arial"/>
          <w:sz w:val="24"/>
        </w:rPr>
      </w:pPr>
      <w:r w:rsidRPr="00A14653">
        <w:rPr>
          <w:rFonts w:ascii="Arial" w:hAnsi="Arial" w:cs="Arial"/>
          <w:sz w:val="24"/>
        </w:rPr>
        <w:t>Achieved Edusave certificate of academic achievements 2018</w:t>
      </w:r>
      <w:r w:rsidR="00111659">
        <w:rPr>
          <w:rFonts w:ascii="Arial" w:hAnsi="Arial" w:cs="Arial"/>
          <w:sz w:val="24"/>
        </w:rPr>
        <w:t>, 2019</w:t>
      </w:r>
    </w:p>
    <w:p w14:paraId="5A1E3A79" w14:textId="574D8762" w:rsidR="001A6F55" w:rsidRDefault="001A6F55" w:rsidP="001A6F55">
      <w:pPr>
        <w:rPr>
          <w:b/>
          <w:sz w:val="24"/>
          <w:lang w:eastAsia="x-none"/>
        </w:rPr>
      </w:pPr>
      <w:r>
        <w:rPr>
          <w:b/>
          <w:sz w:val="24"/>
          <w:lang w:eastAsia="x-none"/>
        </w:rPr>
        <w:t xml:space="preserve">GCE O-level </w:t>
      </w:r>
      <w:r>
        <w:rPr>
          <w:b/>
          <w:sz w:val="24"/>
          <w:lang w:eastAsia="x-none"/>
        </w:rPr>
        <w:tab/>
      </w:r>
      <w:r>
        <w:rPr>
          <w:b/>
          <w:sz w:val="24"/>
          <w:lang w:eastAsia="x-none"/>
        </w:rPr>
        <w:tab/>
      </w:r>
      <w:r>
        <w:rPr>
          <w:b/>
          <w:sz w:val="24"/>
          <w:lang w:eastAsia="x-none"/>
        </w:rPr>
        <w:tab/>
      </w:r>
      <w:r>
        <w:rPr>
          <w:b/>
          <w:sz w:val="24"/>
          <w:lang w:eastAsia="x-none"/>
        </w:rPr>
        <w:tab/>
      </w:r>
      <w:r>
        <w:rPr>
          <w:b/>
          <w:sz w:val="24"/>
          <w:lang w:eastAsia="x-none"/>
        </w:rPr>
        <w:tab/>
        <w:t xml:space="preserve">     </w:t>
      </w:r>
      <w:r>
        <w:rPr>
          <w:b/>
          <w:sz w:val="24"/>
          <w:lang w:eastAsia="x-none"/>
        </w:rPr>
        <w:tab/>
      </w:r>
      <w:r>
        <w:rPr>
          <w:b/>
          <w:sz w:val="24"/>
          <w:lang w:eastAsia="x-none"/>
        </w:rPr>
        <w:tab/>
      </w:r>
      <w:r w:rsidR="00906AF8">
        <w:rPr>
          <w:b/>
          <w:sz w:val="24"/>
          <w:lang w:eastAsia="x-none"/>
        </w:rPr>
        <w:t xml:space="preserve">                  </w:t>
      </w:r>
      <w:r>
        <w:rPr>
          <w:b/>
          <w:sz w:val="24"/>
          <w:lang w:eastAsia="x-none"/>
        </w:rPr>
        <w:t xml:space="preserve">2012 </w:t>
      </w:r>
      <w:r w:rsidRPr="005E034D">
        <w:rPr>
          <w:rFonts w:cs="Arial"/>
          <w:b/>
          <w:sz w:val="24"/>
        </w:rPr>
        <w:t>–</w:t>
      </w:r>
      <w:r>
        <w:rPr>
          <w:b/>
          <w:sz w:val="24"/>
          <w:lang w:eastAsia="x-none"/>
        </w:rPr>
        <w:t xml:space="preserve"> 2016</w:t>
      </w:r>
    </w:p>
    <w:p w14:paraId="54B60B19" w14:textId="7DDD38E5" w:rsidR="001A6F55" w:rsidRPr="005C6C70" w:rsidRDefault="001A6F55" w:rsidP="001A6F55">
      <w:pPr>
        <w:rPr>
          <w:b/>
          <w:lang w:eastAsia="x-none"/>
        </w:rPr>
      </w:pPr>
      <w:r>
        <w:rPr>
          <w:b/>
          <w:lang w:eastAsia="x-none"/>
        </w:rPr>
        <w:t>Woodlands Ring Secondary School</w:t>
      </w:r>
    </w:p>
    <w:p w14:paraId="4EAAE263" w14:textId="046629E0" w:rsidR="00C16098" w:rsidRPr="0066011F" w:rsidRDefault="00892CFD" w:rsidP="00EC1E40">
      <w:pPr>
        <w:pStyle w:val="Heading1"/>
      </w:pPr>
      <w:r>
        <w:t>technical</w:t>
      </w:r>
      <w:r w:rsidR="00C82277">
        <w:t xml:space="preserve"> </w:t>
      </w:r>
      <w:r w:rsidR="00C16098" w:rsidRPr="0066011F">
        <w:t>skills</w:t>
      </w:r>
    </w:p>
    <w:p w14:paraId="58F42F6B" w14:textId="00D80769" w:rsidR="00202DC2" w:rsidRPr="0066011F" w:rsidRDefault="00A05312" w:rsidP="00C82277">
      <w:pPr>
        <w:spacing w:line="360" w:lineRule="auto"/>
        <w:rPr>
          <w:rFonts w:cs="Arial"/>
        </w:rPr>
      </w:pPr>
      <w:r w:rsidRPr="0066011F">
        <w:rPr>
          <w:rFonts w:cs="Arial"/>
          <w:b/>
        </w:rPr>
        <w:t>Language</w:t>
      </w:r>
      <w:r w:rsidR="00C82277">
        <w:rPr>
          <w:rFonts w:cs="Arial"/>
          <w:b/>
        </w:rPr>
        <w:t xml:space="preserve">                    </w:t>
      </w:r>
      <w:r w:rsidR="008140C7">
        <w:rPr>
          <w:rFonts w:cs="Arial"/>
          <w:b/>
        </w:rPr>
        <w:t xml:space="preserve"> </w:t>
      </w:r>
      <w:r w:rsidRPr="0066011F">
        <w:rPr>
          <w:rFonts w:cs="Arial"/>
        </w:rPr>
        <w:t>C#</w:t>
      </w:r>
      <w:r w:rsidR="0066011F" w:rsidRPr="0066011F">
        <w:rPr>
          <w:rFonts w:cs="Arial"/>
        </w:rPr>
        <w:t xml:space="preserve">, </w:t>
      </w:r>
      <w:r w:rsidRPr="0066011F">
        <w:rPr>
          <w:rFonts w:cs="Arial"/>
        </w:rPr>
        <w:t>J</w:t>
      </w:r>
      <w:r w:rsidR="009F229E" w:rsidRPr="0066011F">
        <w:rPr>
          <w:rFonts w:cs="Arial"/>
        </w:rPr>
        <w:t>ava,</w:t>
      </w:r>
      <w:r w:rsidR="000614A8">
        <w:rPr>
          <w:rFonts w:cs="Arial"/>
        </w:rPr>
        <w:t xml:space="preserve"> </w:t>
      </w:r>
      <w:r w:rsidR="009F229E" w:rsidRPr="0066011F">
        <w:rPr>
          <w:rFonts w:cs="Arial"/>
        </w:rPr>
        <w:t>HTML, CSS, JavaScript</w:t>
      </w:r>
      <w:r w:rsidR="000614A8">
        <w:rPr>
          <w:rFonts w:cs="Arial"/>
        </w:rPr>
        <w:t xml:space="preserve">, </w:t>
      </w:r>
      <w:r w:rsidR="000614A8" w:rsidRPr="0066011F">
        <w:rPr>
          <w:rFonts w:cs="Arial"/>
        </w:rPr>
        <w:t>Python</w:t>
      </w:r>
      <w:r w:rsidR="00A249E4">
        <w:rPr>
          <w:rFonts w:cs="Arial"/>
        </w:rPr>
        <w:t>, Java (android)</w:t>
      </w:r>
    </w:p>
    <w:p w14:paraId="6F1C6796" w14:textId="198E4E49" w:rsidR="00202DC2" w:rsidRPr="0066011F" w:rsidRDefault="009F229E" w:rsidP="00C82277">
      <w:pPr>
        <w:spacing w:line="360" w:lineRule="auto"/>
        <w:rPr>
          <w:rFonts w:cs="Arial"/>
        </w:rPr>
      </w:pPr>
      <w:r w:rsidRPr="0066011F">
        <w:rPr>
          <w:rFonts w:cs="Arial"/>
          <w:b/>
        </w:rPr>
        <w:t xml:space="preserve">Database </w:t>
      </w:r>
      <w:r w:rsidR="00C82277">
        <w:rPr>
          <w:rFonts w:cs="Arial"/>
          <w:b/>
          <w:sz w:val="24"/>
        </w:rPr>
        <w:t xml:space="preserve">                  </w:t>
      </w:r>
      <w:r w:rsidR="008140C7">
        <w:rPr>
          <w:rFonts w:cs="Arial"/>
          <w:b/>
          <w:sz w:val="24"/>
        </w:rPr>
        <w:t xml:space="preserve"> </w:t>
      </w:r>
      <w:r w:rsidR="008140C7" w:rsidRPr="008140C7">
        <w:rPr>
          <w:rFonts w:cs="Arial"/>
          <w:bCs/>
        </w:rPr>
        <w:t>MS</w:t>
      </w:r>
      <w:r w:rsidRPr="0066011F">
        <w:rPr>
          <w:rFonts w:cs="Arial"/>
        </w:rPr>
        <w:t>SQL Server,</w:t>
      </w:r>
      <w:r w:rsidR="0066011F" w:rsidRPr="0066011F">
        <w:rPr>
          <w:rFonts w:cs="Arial"/>
        </w:rPr>
        <w:t xml:space="preserve"> MySQL</w:t>
      </w:r>
      <w:r w:rsidR="0066011F">
        <w:rPr>
          <w:rFonts w:cs="Arial"/>
        </w:rPr>
        <w:t>,</w:t>
      </w:r>
      <w:r w:rsidRPr="0066011F">
        <w:rPr>
          <w:rFonts w:cs="Arial"/>
        </w:rPr>
        <w:t xml:space="preserve"> MongoDB</w:t>
      </w:r>
      <w:r w:rsidRPr="0066011F">
        <w:rPr>
          <w:rFonts w:cs="Arial"/>
          <w:b/>
        </w:rPr>
        <w:t>,</w:t>
      </w:r>
      <w:r w:rsidRPr="0066011F">
        <w:rPr>
          <w:rFonts w:cs="Arial"/>
        </w:rPr>
        <w:t xml:space="preserve"> Firebase</w:t>
      </w:r>
    </w:p>
    <w:p w14:paraId="47C6E346" w14:textId="6D1CFE68" w:rsidR="00202DC2" w:rsidRPr="0066011F" w:rsidRDefault="0066011F" w:rsidP="00C82277">
      <w:pPr>
        <w:tabs>
          <w:tab w:val="left" w:pos="2410"/>
        </w:tabs>
        <w:autoSpaceDE w:val="0"/>
        <w:autoSpaceDN w:val="0"/>
        <w:spacing w:line="360" w:lineRule="auto"/>
        <w:rPr>
          <w:rFonts w:cs="Arial"/>
        </w:rPr>
      </w:pPr>
      <w:r w:rsidRPr="00C82277">
        <w:rPr>
          <w:rFonts w:cs="Arial"/>
          <w:b/>
        </w:rPr>
        <w:t>Cloud</w:t>
      </w:r>
      <w:r w:rsidR="00C82277">
        <w:rPr>
          <w:rFonts w:cs="Arial"/>
          <w:b/>
        </w:rPr>
        <w:t xml:space="preserve">                            </w:t>
      </w:r>
      <w:r w:rsidR="008140C7">
        <w:rPr>
          <w:rFonts w:cs="Arial"/>
        </w:rPr>
        <w:t>AWS</w:t>
      </w:r>
      <w:r w:rsidR="008140C7">
        <w:rPr>
          <w:rFonts w:cs="Arial"/>
        </w:rPr>
        <w:t>,</w:t>
      </w:r>
      <w:r w:rsidRPr="00685810">
        <w:rPr>
          <w:rFonts w:cs="Arial"/>
        </w:rPr>
        <w:t xml:space="preserve"> Azure</w:t>
      </w:r>
      <w:r w:rsidR="008140C7">
        <w:rPr>
          <w:rFonts w:cs="Arial"/>
        </w:rPr>
        <w:t>, Gcloud</w:t>
      </w:r>
    </w:p>
    <w:p w14:paraId="0806139C" w14:textId="4349D301" w:rsidR="00892CFD" w:rsidRDefault="00971AD3" w:rsidP="00C82277">
      <w:pPr>
        <w:pStyle w:val="Tabbedtext2"/>
        <w:spacing w:line="360" w:lineRule="auto"/>
        <w:rPr>
          <w:rFonts w:cs="Arial"/>
        </w:rPr>
      </w:pPr>
      <w:r>
        <w:rPr>
          <w:rFonts w:cs="Arial"/>
          <w:b/>
        </w:rPr>
        <w:t>Technology</w:t>
      </w:r>
      <w:r w:rsidR="00C82277">
        <w:rPr>
          <w:rFonts w:cs="Arial"/>
          <w:b/>
        </w:rPr>
        <w:t xml:space="preserve">                 </w:t>
      </w:r>
      <w:r w:rsidR="00C8690E">
        <w:rPr>
          <w:rFonts w:cs="Arial"/>
          <w:b/>
        </w:rPr>
        <w:t xml:space="preserve"> </w:t>
      </w:r>
      <w:r w:rsidR="008140C7">
        <w:rPr>
          <w:rFonts w:cs="Arial"/>
          <w:bCs/>
        </w:rPr>
        <w:t>VueJs</w:t>
      </w:r>
      <w:r w:rsidR="0066011F" w:rsidRPr="00685810">
        <w:rPr>
          <w:rFonts w:cs="Arial"/>
        </w:rPr>
        <w:t>,</w:t>
      </w:r>
      <w:r w:rsidR="00336A87" w:rsidRPr="0066011F">
        <w:rPr>
          <w:rFonts w:cs="Arial"/>
        </w:rPr>
        <w:t xml:space="preserve"> ASP.NET</w:t>
      </w:r>
      <w:r w:rsidR="00336A87">
        <w:rPr>
          <w:rFonts w:cs="Arial"/>
        </w:rPr>
        <w:t>,</w:t>
      </w:r>
      <w:r w:rsidR="00A521AA">
        <w:rPr>
          <w:rFonts w:cs="Arial"/>
        </w:rPr>
        <w:t xml:space="preserve"> J2EE,</w:t>
      </w:r>
      <w:r w:rsidR="00336A87">
        <w:rPr>
          <w:rFonts w:cs="Arial"/>
        </w:rPr>
        <w:t xml:space="preserve"> </w:t>
      </w:r>
      <w:r w:rsidR="00A521AA">
        <w:rPr>
          <w:rFonts w:cs="Arial"/>
        </w:rPr>
        <w:t xml:space="preserve">GIT, </w:t>
      </w:r>
      <w:r w:rsidR="00D770BF">
        <w:rPr>
          <w:rFonts w:cs="Arial"/>
        </w:rPr>
        <w:t>SCRUM, Azure DevOps, SalesForce</w:t>
      </w:r>
      <w:r w:rsidR="00E74E90">
        <w:rPr>
          <w:rFonts w:cs="Arial"/>
        </w:rPr>
        <w:t xml:space="preserve">, </w:t>
      </w:r>
    </w:p>
    <w:p w14:paraId="02309E71" w14:textId="6B6B2DC6" w:rsidR="00E74E90" w:rsidRPr="00685810" w:rsidRDefault="00E74E90" w:rsidP="00C82277">
      <w:pPr>
        <w:pStyle w:val="Tabbedtext2"/>
        <w:spacing w:line="360" w:lineRule="auto"/>
        <w:rPr>
          <w:rFonts w:cs="Arial"/>
          <w:sz w:val="24"/>
        </w:rPr>
      </w:pPr>
      <w:r>
        <w:rPr>
          <w:rFonts w:cs="Arial"/>
          <w:b/>
        </w:rPr>
        <w:t xml:space="preserve">                     </w:t>
      </w:r>
      <w:r>
        <w:rPr>
          <w:rFonts w:cs="Arial"/>
          <w:b/>
        </w:rPr>
        <w:t xml:space="preserve">                 </w:t>
      </w:r>
      <w:r>
        <w:rPr>
          <w:rFonts w:cs="Arial"/>
          <w:bCs/>
        </w:rPr>
        <w:t>IBM Watson, IOT ( limited )</w:t>
      </w:r>
    </w:p>
    <w:p w14:paraId="6C2B0689" w14:textId="19C52F6C" w:rsidR="00892CFD" w:rsidRPr="0066011F" w:rsidRDefault="00892CFD" w:rsidP="00EC1E40">
      <w:pPr>
        <w:pStyle w:val="Heading1"/>
      </w:pPr>
      <w:r>
        <w:t xml:space="preserve">soft </w:t>
      </w:r>
      <w:r w:rsidRPr="0066011F">
        <w:t>skills</w:t>
      </w:r>
    </w:p>
    <w:tbl>
      <w:tblPr>
        <w:tblStyle w:val="TableGrid"/>
        <w:tblpPr w:leftFromText="180" w:rightFromText="180" w:vertAnchor="text" w:horzAnchor="margin" w:tblpY="3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0"/>
        <w:gridCol w:w="2693"/>
        <w:gridCol w:w="2680"/>
      </w:tblGrid>
      <w:tr w:rsidR="00A12F22" w14:paraId="6D46836A" w14:textId="77777777" w:rsidTr="001E621C">
        <w:trPr>
          <w:trHeight w:val="851"/>
        </w:trPr>
        <w:tc>
          <w:tcPr>
            <w:tcW w:w="2680" w:type="dxa"/>
          </w:tcPr>
          <w:p w14:paraId="3B1B05BA" w14:textId="77777777" w:rsidR="00A12F22" w:rsidRPr="00A12F22" w:rsidRDefault="00A12F22" w:rsidP="00A12F22">
            <w:pPr>
              <w:pStyle w:val="ListParagraph"/>
              <w:numPr>
                <w:ilvl w:val="0"/>
                <w:numId w:val="4"/>
              </w:numPr>
              <w:rPr>
                <w:sz w:val="22"/>
              </w:rPr>
            </w:pPr>
            <w:r w:rsidRPr="00003779">
              <w:rPr>
                <w:b/>
                <w:sz w:val="22"/>
              </w:rPr>
              <w:t>Team</w:t>
            </w:r>
            <w:r>
              <w:rPr>
                <w:b/>
                <w:sz w:val="22"/>
              </w:rPr>
              <w:t>work</w:t>
            </w:r>
          </w:p>
          <w:p w14:paraId="16B77EF3" w14:textId="77777777" w:rsidR="00A12F22" w:rsidRPr="00003779" w:rsidRDefault="00A12F22" w:rsidP="00A12F22">
            <w:pPr>
              <w:pStyle w:val="ListParagraph"/>
              <w:numPr>
                <w:ilvl w:val="0"/>
                <w:numId w:val="4"/>
              </w:numPr>
              <w:rPr>
                <w:sz w:val="22"/>
              </w:rPr>
            </w:pPr>
            <w:r>
              <w:rPr>
                <w:b/>
                <w:sz w:val="22"/>
              </w:rPr>
              <w:t>Collaborative</w:t>
            </w:r>
          </w:p>
          <w:p w14:paraId="18B35689" w14:textId="6D1325DC" w:rsidR="00A12F22" w:rsidRPr="002E6B61" w:rsidRDefault="00205FDB" w:rsidP="002E6B61">
            <w:pPr>
              <w:pStyle w:val="ListParagraph"/>
              <w:numPr>
                <w:ilvl w:val="0"/>
                <w:numId w:val="4"/>
              </w:numPr>
              <w:rPr>
                <w:sz w:val="22"/>
              </w:rPr>
            </w:pPr>
            <w:r w:rsidRPr="00205FDB">
              <w:rPr>
                <w:b/>
                <w:sz w:val="22"/>
                <w:lang w:val="en-SG"/>
              </w:rPr>
              <w:t>Organisation</w:t>
            </w:r>
          </w:p>
        </w:tc>
        <w:tc>
          <w:tcPr>
            <w:tcW w:w="2693" w:type="dxa"/>
          </w:tcPr>
          <w:p w14:paraId="262C3787" w14:textId="77777777" w:rsidR="00A12F22" w:rsidRPr="00003779" w:rsidRDefault="00A12F22" w:rsidP="00A12F22">
            <w:pPr>
              <w:pStyle w:val="ListParagraph"/>
              <w:numPr>
                <w:ilvl w:val="0"/>
                <w:numId w:val="4"/>
              </w:numPr>
              <w:rPr>
                <w:sz w:val="22"/>
              </w:rPr>
            </w:pPr>
            <w:r>
              <w:rPr>
                <w:b/>
                <w:sz w:val="22"/>
              </w:rPr>
              <w:t>Communication</w:t>
            </w:r>
          </w:p>
          <w:p w14:paraId="095B04DF" w14:textId="6D2A40EA" w:rsidR="00A12F22" w:rsidRPr="00C20DF4" w:rsidRDefault="00205FDB" w:rsidP="00A12F22">
            <w:pPr>
              <w:pStyle w:val="ListParagraph"/>
              <w:numPr>
                <w:ilvl w:val="0"/>
                <w:numId w:val="4"/>
              </w:numPr>
              <w:rPr>
                <w:sz w:val="22"/>
              </w:rPr>
            </w:pPr>
            <w:r>
              <w:rPr>
                <w:b/>
                <w:sz w:val="22"/>
              </w:rPr>
              <w:t>Adaptability</w:t>
            </w:r>
          </w:p>
          <w:p w14:paraId="330B93EC" w14:textId="205B9FBF" w:rsidR="00C52D30" w:rsidRPr="00C52D30" w:rsidRDefault="00A12F22" w:rsidP="00C52D30">
            <w:pPr>
              <w:pStyle w:val="ListParagraph"/>
              <w:numPr>
                <w:ilvl w:val="0"/>
                <w:numId w:val="4"/>
              </w:numPr>
              <w:rPr>
                <w:sz w:val="22"/>
              </w:rPr>
            </w:pPr>
            <w:r>
              <w:rPr>
                <w:b/>
                <w:sz w:val="22"/>
              </w:rPr>
              <w:t>Self-directed</w:t>
            </w:r>
          </w:p>
        </w:tc>
        <w:tc>
          <w:tcPr>
            <w:tcW w:w="2680" w:type="dxa"/>
          </w:tcPr>
          <w:p w14:paraId="35F488F7" w14:textId="77777777" w:rsidR="00A12F22" w:rsidRPr="00C20DF4" w:rsidRDefault="00A12F22" w:rsidP="00A12F22">
            <w:pPr>
              <w:pStyle w:val="ListParagraph"/>
              <w:numPr>
                <w:ilvl w:val="0"/>
                <w:numId w:val="4"/>
              </w:numPr>
              <w:rPr>
                <w:sz w:val="22"/>
              </w:rPr>
            </w:pPr>
            <w:r>
              <w:rPr>
                <w:b/>
                <w:sz w:val="22"/>
              </w:rPr>
              <w:t>Resourceful</w:t>
            </w:r>
          </w:p>
          <w:p w14:paraId="013735FD" w14:textId="426B983D" w:rsidR="00A12F22" w:rsidRPr="00A12F22" w:rsidRDefault="00A12F22" w:rsidP="00A12F22">
            <w:pPr>
              <w:pStyle w:val="ListParagraph"/>
              <w:numPr>
                <w:ilvl w:val="0"/>
                <w:numId w:val="4"/>
              </w:numPr>
              <w:rPr>
                <w:sz w:val="22"/>
              </w:rPr>
            </w:pPr>
            <w:r>
              <w:rPr>
                <w:b/>
                <w:sz w:val="22"/>
              </w:rPr>
              <w:t>Competitive</w:t>
            </w:r>
          </w:p>
          <w:p w14:paraId="5E368984" w14:textId="59DAB164" w:rsidR="00A12F22" w:rsidRPr="00A12F22" w:rsidRDefault="00C924A7" w:rsidP="00A12F22">
            <w:pPr>
              <w:pStyle w:val="ListParagraph"/>
              <w:numPr>
                <w:ilvl w:val="0"/>
                <w:numId w:val="4"/>
              </w:numPr>
              <w:rPr>
                <w:sz w:val="22"/>
              </w:rPr>
            </w:pPr>
            <w:r>
              <w:rPr>
                <w:b/>
                <w:sz w:val="22"/>
              </w:rPr>
              <w:t>Critical thinking</w:t>
            </w:r>
            <w:r w:rsidR="00A12F22" w:rsidRPr="00A12F22">
              <w:rPr>
                <w:sz w:val="22"/>
              </w:rPr>
              <w:t xml:space="preserve">  </w:t>
            </w:r>
          </w:p>
        </w:tc>
      </w:tr>
    </w:tbl>
    <w:p w14:paraId="642A5DDE" w14:textId="6660B2E0" w:rsidR="008C33AF" w:rsidRPr="0066011F" w:rsidRDefault="00CA5512" w:rsidP="00EC1E40">
      <w:pPr>
        <w:pStyle w:val="Heading1"/>
      </w:pPr>
      <w:r>
        <w:t>Academic projects</w:t>
      </w:r>
    </w:p>
    <w:p w14:paraId="485FF13A" w14:textId="77835521" w:rsidR="008C7350" w:rsidRPr="00593222" w:rsidRDefault="001D2F7F" w:rsidP="00DF4F79">
      <w:pPr>
        <w:pStyle w:val="Tabbedtext3"/>
        <w:snapToGrid w:val="0"/>
        <w:spacing w:afterLines="10" w:after="24"/>
        <w:rPr>
          <w:rFonts w:cs="Arial"/>
          <w:sz w:val="24"/>
        </w:rPr>
      </w:pPr>
      <w:r>
        <w:rPr>
          <w:rFonts w:cs="Arial"/>
          <w:b/>
          <w:sz w:val="24"/>
        </w:rPr>
        <w:t>BetterQueue</w:t>
      </w:r>
      <w:r w:rsidR="008C7350" w:rsidRPr="00593222">
        <w:rPr>
          <w:rFonts w:cs="Arial"/>
          <w:sz w:val="24"/>
        </w:rPr>
        <w:tab/>
      </w:r>
      <w:r>
        <w:rPr>
          <w:rFonts w:cs="Arial"/>
          <w:sz w:val="24"/>
        </w:rPr>
        <w:tab/>
      </w:r>
      <w:r w:rsidR="009367B5" w:rsidRPr="009367B5">
        <w:rPr>
          <w:rFonts w:cs="Arial"/>
          <w:b/>
          <w:bCs/>
          <w:sz w:val="24"/>
        </w:rPr>
        <w:t xml:space="preserve">Oct </w:t>
      </w:r>
      <w:r w:rsidRPr="009367B5">
        <w:rPr>
          <w:rFonts w:cs="Arial"/>
          <w:b/>
          <w:bCs/>
          <w:sz w:val="24"/>
        </w:rPr>
        <w:t>2019</w:t>
      </w:r>
      <w:r w:rsidR="009367B5">
        <w:rPr>
          <w:rFonts w:cs="Arial"/>
          <w:b/>
          <w:bCs/>
          <w:sz w:val="24"/>
        </w:rPr>
        <w:t xml:space="preserve"> – Mar </w:t>
      </w:r>
      <w:r w:rsidRPr="009367B5">
        <w:rPr>
          <w:rFonts w:cs="Arial"/>
          <w:b/>
          <w:bCs/>
          <w:sz w:val="24"/>
        </w:rPr>
        <w:t>2020</w:t>
      </w:r>
    </w:p>
    <w:p w14:paraId="17A01C49" w14:textId="09B540BB" w:rsidR="0097514E" w:rsidRPr="00593222" w:rsidRDefault="001D2F7F" w:rsidP="00DF4F79">
      <w:pPr>
        <w:pStyle w:val="ListParagraph"/>
        <w:numPr>
          <w:ilvl w:val="0"/>
          <w:numId w:val="5"/>
        </w:numPr>
        <w:snapToGrid w:val="0"/>
        <w:spacing w:afterLines="10" w:after="24" w:line="24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Created a queue system to improve queue congestions and integrity of queue order</w:t>
      </w:r>
    </w:p>
    <w:p w14:paraId="7C5CD535" w14:textId="788B65A0" w:rsidR="00A12F22" w:rsidRDefault="001D2F7F" w:rsidP="00DF4F79">
      <w:pPr>
        <w:pStyle w:val="ListParagraph"/>
        <w:numPr>
          <w:ilvl w:val="0"/>
          <w:numId w:val="5"/>
        </w:numPr>
        <w:snapToGrid w:val="0"/>
        <w:spacing w:afterLines="10" w:after="24" w:line="24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llows people to check the queue</w:t>
      </w:r>
      <w:r w:rsidR="009367B5">
        <w:rPr>
          <w:rFonts w:ascii="Arial" w:hAnsi="Arial" w:cs="Arial"/>
          <w:sz w:val="22"/>
        </w:rPr>
        <w:t xml:space="preserve"> and get notices</w:t>
      </w:r>
      <w:r>
        <w:rPr>
          <w:rFonts w:ascii="Arial" w:hAnsi="Arial" w:cs="Arial"/>
          <w:sz w:val="22"/>
        </w:rPr>
        <w:t xml:space="preserve"> through telegram chatbot</w:t>
      </w:r>
    </w:p>
    <w:p w14:paraId="782D5F0F" w14:textId="463E213F" w:rsidR="001D2F7F" w:rsidRPr="00593222" w:rsidRDefault="001D2F7F" w:rsidP="00DF4F79">
      <w:pPr>
        <w:pStyle w:val="ListParagraph"/>
        <w:numPr>
          <w:ilvl w:val="0"/>
          <w:numId w:val="5"/>
        </w:numPr>
        <w:snapToGrid w:val="0"/>
        <w:spacing w:afterLines="10" w:after="24" w:line="24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Provides </w:t>
      </w:r>
      <w:r w:rsidR="009367B5">
        <w:rPr>
          <w:rFonts w:ascii="Arial" w:hAnsi="Arial" w:cs="Arial"/>
          <w:sz w:val="22"/>
        </w:rPr>
        <w:t xml:space="preserve">analytic reports </w:t>
      </w:r>
      <w:r>
        <w:rPr>
          <w:rFonts w:ascii="Arial" w:hAnsi="Arial" w:cs="Arial"/>
          <w:sz w:val="22"/>
        </w:rPr>
        <w:t xml:space="preserve">for </w:t>
      </w:r>
      <w:r w:rsidR="009367B5">
        <w:rPr>
          <w:rFonts w:ascii="Arial" w:hAnsi="Arial" w:cs="Arial"/>
          <w:sz w:val="22"/>
        </w:rPr>
        <w:t>admin to monitor staff performance</w:t>
      </w:r>
    </w:p>
    <w:p w14:paraId="18A1C711" w14:textId="0BA8BBE8" w:rsidR="00F11715" w:rsidRDefault="009367B5" w:rsidP="00593222">
      <w:pPr>
        <w:pStyle w:val="Tabbedtext3"/>
        <w:snapToGrid w:val="0"/>
        <w:spacing w:before="240" w:afterLines="10" w:after="24"/>
        <w:rPr>
          <w:rFonts w:cs="Arial"/>
          <w:b/>
          <w:sz w:val="24"/>
        </w:rPr>
      </w:pPr>
      <w:r>
        <w:rPr>
          <w:rFonts w:cs="Arial"/>
          <w:b/>
          <w:sz w:val="24"/>
        </w:rPr>
        <w:lastRenderedPageBreak/>
        <w:t>Creditor</w:t>
      </w:r>
      <w:r w:rsidR="002A4B3D">
        <w:rPr>
          <w:rFonts w:cs="Arial"/>
          <w:b/>
          <w:sz w:val="24"/>
        </w:rPr>
        <w:t xml:space="preserve"> chatbot</w:t>
      </w:r>
      <w:r w:rsidR="003A6E29">
        <w:rPr>
          <w:rFonts w:cs="Arial"/>
          <w:b/>
          <w:sz w:val="24"/>
        </w:rPr>
        <w:t xml:space="preserve"> (</w:t>
      </w:r>
      <w:r w:rsidR="003A6E29" w:rsidRPr="003A6E29">
        <w:rPr>
          <w:rFonts w:cs="Arial"/>
          <w:b/>
          <w:bCs/>
          <w:color w:val="000000"/>
          <w:sz w:val="24"/>
          <w:szCs w:val="24"/>
          <w:shd w:val="clear" w:color="auto" w:fill="FFFFFF"/>
        </w:rPr>
        <w:t>t.me/creditSensei_bot</w:t>
      </w:r>
      <w:r w:rsidR="003A6E29" w:rsidRPr="003A6E29">
        <w:rPr>
          <w:rFonts w:cs="Arial"/>
          <w:b/>
          <w:bCs/>
          <w:color w:val="000000"/>
          <w:sz w:val="24"/>
          <w:szCs w:val="24"/>
          <w:shd w:val="clear" w:color="auto" w:fill="FFFFFF"/>
        </w:rPr>
        <w:t>)</w:t>
      </w:r>
      <w:r>
        <w:rPr>
          <w:rFonts w:cs="Arial"/>
          <w:b/>
          <w:sz w:val="24"/>
        </w:rPr>
        <w:tab/>
        <w:t>Oct 2018 – Mar 2019</w:t>
      </w:r>
    </w:p>
    <w:p w14:paraId="301BD001" w14:textId="73258041" w:rsidR="009367B5" w:rsidRDefault="002A4B3D" w:rsidP="009367B5">
      <w:pPr>
        <w:pStyle w:val="Tabbedtext3"/>
        <w:numPr>
          <w:ilvl w:val="0"/>
          <w:numId w:val="7"/>
        </w:numPr>
        <w:snapToGrid w:val="0"/>
        <w:spacing w:afterLines="10" w:after="24"/>
        <w:rPr>
          <w:rFonts w:cs="Arial"/>
          <w:sz w:val="24"/>
          <w:szCs w:val="24"/>
        </w:rPr>
      </w:pPr>
      <w:r w:rsidRPr="002A4B3D">
        <w:rPr>
          <w:rFonts w:cs="Arial"/>
          <w:color w:val="000000"/>
          <w:sz w:val="24"/>
          <w:szCs w:val="24"/>
          <w:shd w:val="clear" w:color="auto" w:fill="FFFFFF"/>
        </w:rPr>
        <w:t>Loan default prediction telegram chatbot determines whether a person has experienced past due delinquency in past 90 days</w:t>
      </w:r>
    </w:p>
    <w:p w14:paraId="00B62FBC" w14:textId="019E347E" w:rsidR="002A4B3D" w:rsidRPr="002A4B3D" w:rsidRDefault="002A4B3D" w:rsidP="009367B5">
      <w:pPr>
        <w:pStyle w:val="Tabbedtext3"/>
        <w:numPr>
          <w:ilvl w:val="0"/>
          <w:numId w:val="7"/>
        </w:numPr>
        <w:snapToGrid w:val="0"/>
        <w:spacing w:afterLines="10" w:after="24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Used Dialogflow to understand user’s intent in conversation</w:t>
      </w:r>
    </w:p>
    <w:p w14:paraId="516AC944" w14:textId="08C4C0BD" w:rsidR="003A6E29" w:rsidRDefault="003079EF" w:rsidP="003A6E29">
      <w:pPr>
        <w:pStyle w:val="Tabbedtext3"/>
        <w:snapToGrid w:val="0"/>
        <w:spacing w:before="240" w:afterLines="10" w:after="24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Vietcraft </w:t>
      </w:r>
      <w:r w:rsidR="003A6E29">
        <w:rPr>
          <w:rFonts w:cs="Arial"/>
          <w:b/>
          <w:sz w:val="24"/>
        </w:rPr>
        <w:t>(</w:t>
      </w:r>
      <w:r w:rsidRPr="003079EF">
        <w:rPr>
          <w:rFonts w:cs="Arial"/>
          <w:b/>
          <w:sz w:val="24"/>
        </w:rPr>
        <w:t>bit.ly/2CiOz3t</w:t>
      </w:r>
      <w:r w:rsidR="003A6E29" w:rsidRPr="003A6E29">
        <w:rPr>
          <w:rFonts w:cs="Arial"/>
          <w:b/>
          <w:bCs/>
          <w:color w:val="000000"/>
          <w:sz w:val="24"/>
          <w:szCs w:val="24"/>
          <w:shd w:val="clear" w:color="auto" w:fill="FFFFFF"/>
        </w:rPr>
        <w:t>)</w:t>
      </w:r>
      <w:r w:rsidR="003A6E29"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 w:rsidR="005C2EC2">
        <w:rPr>
          <w:rFonts w:cs="Arial"/>
          <w:b/>
          <w:sz w:val="24"/>
        </w:rPr>
        <w:t>Oct</w:t>
      </w:r>
      <w:r w:rsidR="003A6E29">
        <w:rPr>
          <w:rFonts w:cs="Arial"/>
          <w:b/>
          <w:sz w:val="24"/>
        </w:rPr>
        <w:t xml:space="preserve"> 2018 – </w:t>
      </w:r>
      <w:r w:rsidR="005C2EC2">
        <w:rPr>
          <w:rFonts w:cs="Arial"/>
          <w:b/>
          <w:sz w:val="24"/>
        </w:rPr>
        <w:t>Nov</w:t>
      </w:r>
      <w:r w:rsidR="003A6E29">
        <w:rPr>
          <w:rFonts w:cs="Arial"/>
          <w:b/>
          <w:sz w:val="24"/>
        </w:rPr>
        <w:t xml:space="preserve"> </w:t>
      </w:r>
      <w:r w:rsidR="005C2EC2">
        <w:rPr>
          <w:rFonts w:cs="Arial"/>
          <w:b/>
          <w:sz w:val="24"/>
        </w:rPr>
        <w:t>2018</w:t>
      </w:r>
    </w:p>
    <w:p w14:paraId="4D309ED0" w14:textId="77777777" w:rsidR="005C2EC2" w:rsidRPr="005C2EC2" w:rsidRDefault="005C2EC2" w:rsidP="003079EF">
      <w:pPr>
        <w:pStyle w:val="Tabbedtext3"/>
        <w:numPr>
          <w:ilvl w:val="0"/>
          <w:numId w:val="7"/>
        </w:numPr>
        <w:snapToGrid w:val="0"/>
        <w:spacing w:afterLines="10" w:after="24"/>
        <w:rPr>
          <w:rFonts w:cs="Arial"/>
          <w:sz w:val="24"/>
          <w:szCs w:val="24"/>
        </w:rPr>
      </w:pPr>
      <w:r>
        <w:rPr>
          <w:rFonts w:cs="Arial"/>
          <w:color w:val="000000"/>
          <w:sz w:val="24"/>
          <w:szCs w:val="24"/>
          <w:shd w:val="clear" w:color="auto" w:fill="FFFFFF"/>
        </w:rPr>
        <w:t xml:space="preserve">Proposed solutions to </w:t>
      </w:r>
      <w:r w:rsidRPr="005C2EC2">
        <w:rPr>
          <w:rFonts w:cs="Arial"/>
          <w:color w:val="000000"/>
          <w:sz w:val="24"/>
          <w:szCs w:val="24"/>
          <w:shd w:val="clear" w:color="auto" w:fill="FFFFFF"/>
        </w:rPr>
        <w:t>solve the livelihood problem of mat weavers in Vietnam</w:t>
      </w:r>
    </w:p>
    <w:p w14:paraId="3525D187" w14:textId="09EE7970" w:rsidR="003A6E29" w:rsidRDefault="005C2EC2" w:rsidP="003079EF">
      <w:pPr>
        <w:pStyle w:val="Tabbedtext3"/>
        <w:numPr>
          <w:ilvl w:val="0"/>
          <w:numId w:val="7"/>
        </w:numPr>
        <w:snapToGrid w:val="0"/>
        <w:spacing w:afterLines="10" w:after="24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Promote online brand by having a website and mobile application to provide tutorials and tours</w:t>
      </w:r>
    </w:p>
    <w:p w14:paraId="72E92340" w14:textId="5DAE7C96" w:rsidR="00347B64" w:rsidRPr="003079EF" w:rsidRDefault="00347B64" w:rsidP="003079EF">
      <w:pPr>
        <w:pStyle w:val="Tabbedtext3"/>
        <w:numPr>
          <w:ilvl w:val="0"/>
          <w:numId w:val="7"/>
        </w:numPr>
        <w:snapToGrid w:val="0"/>
        <w:spacing w:afterLines="10" w:after="24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Weavers earns more revenue through improved product and selling online</w:t>
      </w:r>
    </w:p>
    <w:p w14:paraId="23B62746" w14:textId="69DBED27" w:rsidR="008C7350" w:rsidRPr="00593222" w:rsidRDefault="00FA2D97" w:rsidP="00593222">
      <w:pPr>
        <w:pStyle w:val="Tabbedtext3"/>
        <w:snapToGrid w:val="0"/>
        <w:spacing w:before="240" w:afterLines="10" w:after="24"/>
        <w:rPr>
          <w:rFonts w:cs="Arial"/>
          <w:b/>
          <w:sz w:val="24"/>
        </w:rPr>
      </w:pPr>
      <w:r w:rsidRPr="00593222">
        <w:rPr>
          <w:rFonts w:cs="Arial"/>
          <w:b/>
          <w:sz w:val="24"/>
        </w:rPr>
        <w:t>Personal Website</w:t>
      </w:r>
      <w:r w:rsidR="00AC74D8" w:rsidRPr="00593222">
        <w:rPr>
          <w:rFonts w:cs="Arial"/>
          <w:b/>
          <w:sz w:val="24"/>
        </w:rPr>
        <w:t xml:space="preserve"> (ys112.github.io)</w:t>
      </w:r>
      <w:r w:rsidR="00AC74D8" w:rsidRPr="00593222">
        <w:rPr>
          <w:rFonts w:cs="Arial"/>
          <w:sz w:val="24"/>
        </w:rPr>
        <w:tab/>
      </w:r>
      <w:r w:rsidR="009367B5" w:rsidRPr="009367B5">
        <w:rPr>
          <w:rFonts w:cs="Arial"/>
          <w:b/>
          <w:bCs/>
          <w:sz w:val="24"/>
        </w:rPr>
        <w:t>Oct</w:t>
      </w:r>
      <w:r w:rsidR="009367B5">
        <w:rPr>
          <w:rFonts w:cs="Arial"/>
          <w:sz w:val="24"/>
        </w:rPr>
        <w:t xml:space="preserve"> </w:t>
      </w:r>
      <w:r w:rsidR="00B01908" w:rsidRPr="00593222">
        <w:rPr>
          <w:rFonts w:cs="Arial"/>
          <w:b/>
          <w:sz w:val="24"/>
        </w:rPr>
        <w:t>2017-</w:t>
      </w:r>
      <w:r w:rsidR="009367B5">
        <w:rPr>
          <w:rFonts w:cs="Arial"/>
          <w:b/>
          <w:sz w:val="24"/>
        </w:rPr>
        <w:t xml:space="preserve"> </w:t>
      </w:r>
      <w:r w:rsidR="00C979F5">
        <w:rPr>
          <w:rFonts w:cs="Arial"/>
          <w:b/>
          <w:sz w:val="24"/>
        </w:rPr>
        <w:t>Present</w:t>
      </w:r>
    </w:p>
    <w:p w14:paraId="3A03DC9D" w14:textId="4C4360E6" w:rsidR="00AC74D8" w:rsidRPr="00593222" w:rsidRDefault="00795E6B" w:rsidP="00DF4F79">
      <w:pPr>
        <w:pStyle w:val="Tabbedtext3"/>
        <w:numPr>
          <w:ilvl w:val="0"/>
          <w:numId w:val="7"/>
        </w:numPr>
        <w:snapToGrid w:val="0"/>
        <w:spacing w:afterLines="10" w:after="24"/>
        <w:rPr>
          <w:rFonts w:cs="Arial"/>
        </w:rPr>
      </w:pPr>
      <w:r w:rsidRPr="00593222">
        <w:rPr>
          <w:rFonts w:cs="Arial"/>
        </w:rPr>
        <w:t>Show</w:t>
      </w:r>
      <w:r w:rsidR="008E5B00" w:rsidRPr="00593222">
        <w:rPr>
          <w:rFonts w:cs="Arial"/>
        </w:rPr>
        <w:t xml:space="preserve">case </w:t>
      </w:r>
      <w:r w:rsidR="00AA66D9" w:rsidRPr="00593222">
        <w:rPr>
          <w:rFonts w:cs="Arial"/>
        </w:rPr>
        <w:t>about myself and my portfolio</w:t>
      </w:r>
    </w:p>
    <w:p w14:paraId="4FE93BF5" w14:textId="79ADC6A3" w:rsidR="003E6DE8" w:rsidRDefault="00C979F5" w:rsidP="00DF4F79">
      <w:pPr>
        <w:pStyle w:val="Tabbedtext3"/>
        <w:numPr>
          <w:ilvl w:val="0"/>
          <w:numId w:val="7"/>
        </w:numPr>
        <w:snapToGrid w:val="0"/>
        <w:spacing w:afterLines="10" w:after="24"/>
        <w:rPr>
          <w:rFonts w:cs="Arial"/>
        </w:rPr>
      </w:pPr>
      <w:r>
        <w:rPr>
          <w:rFonts w:cs="Arial"/>
        </w:rPr>
        <w:t>Rebuilt the website with a JS framework, Nuxt</w:t>
      </w:r>
      <w:r w:rsidR="00D32A1B">
        <w:rPr>
          <w:rFonts w:cs="Arial"/>
        </w:rPr>
        <w:t xml:space="preserve"> </w:t>
      </w:r>
      <w:r w:rsidR="003C1790">
        <w:rPr>
          <w:rFonts w:cs="Arial"/>
        </w:rPr>
        <w:t>and UI library, Vuetify</w:t>
      </w:r>
    </w:p>
    <w:p w14:paraId="6BFDCD5C" w14:textId="5BB0D91E" w:rsidR="00C979F5" w:rsidRPr="00593222" w:rsidRDefault="00C979F5" w:rsidP="00DF4F79">
      <w:pPr>
        <w:pStyle w:val="Tabbedtext3"/>
        <w:numPr>
          <w:ilvl w:val="0"/>
          <w:numId w:val="7"/>
        </w:numPr>
        <w:snapToGrid w:val="0"/>
        <w:spacing w:afterLines="10" w:after="24"/>
        <w:rPr>
          <w:rFonts w:cs="Arial"/>
        </w:rPr>
      </w:pPr>
      <w:r>
        <w:rPr>
          <w:rFonts w:cs="Arial"/>
        </w:rPr>
        <w:t>Designed using mobile first approach</w:t>
      </w:r>
    </w:p>
    <w:p w14:paraId="16120E1A" w14:textId="1461110A" w:rsidR="002A58E3" w:rsidRPr="00593222" w:rsidRDefault="00FD2AC2" w:rsidP="00593222">
      <w:pPr>
        <w:pStyle w:val="Tabbedtext3"/>
        <w:snapToGrid w:val="0"/>
        <w:spacing w:before="240" w:afterLines="10" w:after="24"/>
        <w:rPr>
          <w:rFonts w:cs="Arial"/>
          <w:sz w:val="24"/>
        </w:rPr>
      </w:pPr>
      <w:r w:rsidRPr="00593222">
        <w:rPr>
          <w:rFonts w:cs="Arial"/>
          <w:b/>
          <w:sz w:val="24"/>
        </w:rPr>
        <w:t>SP food app</w:t>
      </w:r>
      <w:r w:rsidR="002A58E3" w:rsidRPr="00593222">
        <w:rPr>
          <w:rFonts w:cs="Arial"/>
          <w:b/>
          <w:sz w:val="24"/>
        </w:rPr>
        <w:tab/>
      </w:r>
      <w:r w:rsidR="002A58E3" w:rsidRPr="00593222">
        <w:rPr>
          <w:rFonts w:cs="Arial"/>
          <w:b/>
          <w:sz w:val="24"/>
        </w:rPr>
        <w:tab/>
      </w:r>
      <w:r w:rsidR="009367B5">
        <w:rPr>
          <w:rFonts w:cs="Arial"/>
          <w:b/>
          <w:sz w:val="24"/>
        </w:rPr>
        <w:t xml:space="preserve">Oct </w:t>
      </w:r>
      <w:r w:rsidR="002A58E3" w:rsidRPr="00593222">
        <w:rPr>
          <w:rFonts w:cs="Arial"/>
          <w:b/>
          <w:sz w:val="24"/>
        </w:rPr>
        <w:t>2017-</w:t>
      </w:r>
      <w:r w:rsidR="009367B5">
        <w:rPr>
          <w:rFonts w:cs="Arial"/>
          <w:b/>
          <w:sz w:val="24"/>
        </w:rPr>
        <w:t xml:space="preserve"> Mar </w:t>
      </w:r>
      <w:r w:rsidR="002A58E3" w:rsidRPr="00593222">
        <w:rPr>
          <w:rFonts w:cs="Arial"/>
          <w:b/>
          <w:sz w:val="24"/>
        </w:rPr>
        <w:t>2018</w:t>
      </w:r>
    </w:p>
    <w:p w14:paraId="23EBF4DC" w14:textId="67844A90" w:rsidR="002C3A0F" w:rsidRPr="00593222" w:rsidRDefault="009B3503" w:rsidP="00DF4F79">
      <w:pPr>
        <w:pStyle w:val="Tabbedtext3"/>
        <w:numPr>
          <w:ilvl w:val="0"/>
          <w:numId w:val="8"/>
        </w:numPr>
        <w:snapToGrid w:val="0"/>
        <w:spacing w:afterLines="10" w:after="24"/>
        <w:rPr>
          <w:rFonts w:cs="Arial"/>
          <w:b/>
        </w:rPr>
      </w:pPr>
      <w:r w:rsidRPr="00593222">
        <w:rPr>
          <w:rFonts w:cs="Arial"/>
        </w:rPr>
        <w:t>Aid students in finding good food in SP and locate them</w:t>
      </w:r>
    </w:p>
    <w:p w14:paraId="5C32F494" w14:textId="36B71402" w:rsidR="009B3503" w:rsidRPr="00593222" w:rsidRDefault="0037376C" w:rsidP="00DF4F79">
      <w:pPr>
        <w:pStyle w:val="Tabbedtext3"/>
        <w:numPr>
          <w:ilvl w:val="0"/>
          <w:numId w:val="8"/>
        </w:numPr>
        <w:snapToGrid w:val="0"/>
        <w:spacing w:afterLines="10" w:after="24"/>
        <w:rPr>
          <w:rFonts w:cs="Arial"/>
          <w:b/>
        </w:rPr>
      </w:pPr>
      <w:r w:rsidRPr="00593222">
        <w:rPr>
          <w:rFonts w:cs="Arial"/>
        </w:rPr>
        <w:t xml:space="preserve">Hosted data on </w:t>
      </w:r>
      <w:r w:rsidR="00907D53" w:rsidRPr="00593222">
        <w:rPr>
          <w:rFonts w:cs="Arial"/>
        </w:rPr>
        <w:t xml:space="preserve">firebase to synchronise </w:t>
      </w:r>
      <w:r w:rsidR="00162630" w:rsidRPr="00593222">
        <w:rPr>
          <w:rFonts w:cs="Arial"/>
        </w:rPr>
        <w:t>food reviews across different device</w:t>
      </w:r>
    </w:p>
    <w:p w14:paraId="23E0BB62" w14:textId="22C9437D" w:rsidR="00040BD2" w:rsidRPr="007B18E1" w:rsidRDefault="00040BD2" w:rsidP="00040BD2">
      <w:pPr>
        <w:pStyle w:val="Heading1"/>
      </w:pPr>
      <w:r w:rsidRPr="000A0030">
        <w:t>Extra-curricular activities</w:t>
      </w:r>
    </w:p>
    <w:p w14:paraId="7F81760A" w14:textId="77777777" w:rsidR="00040BD2" w:rsidRPr="001F2F94" w:rsidRDefault="00040BD2" w:rsidP="00040BD2">
      <w:pPr>
        <w:tabs>
          <w:tab w:val="left" w:pos="2687"/>
        </w:tabs>
        <w:rPr>
          <w:b/>
          <w:sz w:val="24"/>
        </w:rPr>
      </w:pPr>
      <w:r w:rsidRPr="00EF047F">
        <w:rPr>
          <w:b/>
          <w:sz w:val="24"/>
        </w:rPr>
        <w:t>Videography Club</w:t>
      </w:r>
      <w:r>
        <w:rPr>
          <w:b/>
          <w:sz w:val="24"/>
        </w:rPr>
        <w:t xml:space="preserve"> 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 xml:space="preserve">          2017-2018</w:t>
      </w:r>
    </w:p>
    <w:p w14:paraId="249A5CDD" w14:textId="77777777" w:rsidR="00040BD2" w:rsidRPr="00906AF8" w:rsidRDefault="00040BD2" w:rsidP="00040BD2">
      <w:pPr>
        <w:pStyle w:val="ListParagraph"/>
        <w:numPr>
          <w:ilvl w:val="0"/>
          <w:numId w:val="11"/>
        </w:numPr>
        <w:tabs>
          <w:tab w:val="left" w:pos="2687"/>
        </w:tabs>
        <w:rPr>
          <w:rFonts w:ascii="Arial" w:hAnsi="Arial" w:cs="Arial"/>
          <w:b/>
          <w:sz w:val="22"/>
        </w:rPr>
      </w:pPr>
      <w:r w:rsidRPr="00906AF8">
        <w:rPr>
          <w:rFonts w:ascii="Arial" w:hAnsi="Arial" w:cs="Arial"/>
          <w:sz w:val="22"/>
        </w:rPr>
        <w:t>Served in sub-committee</w:t>
      </w:r>
    </w:p>
    <w:p w14:paraId="50E94E3F" w14:textId="77777777" w:rsidR="00040BD2" w:rsidRPr="00906AF8" w:rsidRDefault="00040BD2" w:rsidP="00040BD2">
      <w:pPr>
        <w:pStyle w:val="ListParagraph"/>
        <w:numPr>
          <w:ilvl w:val="0"/>
          <w:numId w:val="11"/>
        </w:numPr>
        <w:tabs>
          <w:tab w:val="left" w:pos="2687"/>
        </w:tabs>
        <w:rPr>
          <w:rFonts w:ascii="Arial" w:hAnsi="Arial" w:cs="Arial"/>
          <w:b/>
          <w:sz w:val="22"/>
        </w:rPr>
      </w:pPr>
      <w:r w:rsidRPr="00906AF8">
        <w:rPr>
          <w:rFonts w:ascii="Arial" w:hAnsi="Arial" w:cs="Arial"/>
          <w:sz w:val="22"/>
        </w:rPr>
        <w:t>Managed 3</w:t>
      </w:r>
      <w:r w:rsidRPr="00906AF8">
        <w:rPr>
          <w:rFonts w:ascii="Arial" w:hAnsi="Arial" w:cs="Arial"/>
          <w:b/>
          <w:sz w:val="22"/>
        </w:rPr>
        <w:t xml:space="preserve"> </w:t>
      </w:r>
      <w:r w:rsidRPr="00906AF8">
        <w:rPr>
          <w:rFonts w:ascii="Arial" w:hAnsi="Arial" w:cs="Arial"/>
          <w:sz w:val="22"/>
        </w:rPr>
        <w:t>filming coverage events</w:t>
      </w:r>
    </w:p>
    <w:p w14:paraId="216B9710" w14:textId="77777777" w:rsidR="00040BD2" w:rsidRDefault="00040BD2" w:rsidP="00040BD2">
      <w:pPr>
        <w:tabs>
          <w:tab w:val="left" w:pos="2687"/>
        </w:tabs>
        <w:rPr>
          <w:b/>
          <w:sz w:val="24"/>
        </w:rPr>
      </w:pPr>
      <w:r>
        <w:rPr>
          <w:b/>
          <w:sz w:val="24"/>
        </w:rPr>
        <w:t xml:space="preserve">Robotics Club 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 xml:space="preserve">          2013-2016</w:t>
      </w:r>
    </w:p>
    <w:p w14:paraId="378F01ED" w14:textId="77777777" w:rsidR="00040BD2" w:rsidRPr="00593222" w:rsidRDefault="00040BD2" w:rsidP="00040BD2">
      <w:pPr>
        <w:pStyle w:val="ListParagraph"/>
        <w:numPr>
          <w:ilvl w:val="0"/>
          <w:numId w:val="10"/>
        </w:numPr>
        <w:tabs>
          <w:tab w:val="left" w:pos="2687"/>
        </w:tabs>
        <w:rPr>
          <w:rFonts w:ascii="Arial" w:hAnsi="Arial" w:cs="Arial"/>
          <w:sz w:val="22"/>
        </w:rPr>
      </w:pPr>
      <w:r w:rsidRPr="00593222">
        <w:rPr>
          <w:rFonts w:ascii="Arial" w:hAnsi="Arial" w:cs="Arial"/>
          <w:sz w:val="22"/>
        </w:rPr>
        <w:t>Participated in 11 competitions</w:t>
      </w:r>
    </w:p>
    <w:p w14:paraId="0449B505" w14:textId="77777777" w:rsidR="00040BD2" w:rsidRPr="00593222" w:rsidRDefault="00040BD2" w:rsidP="00040BD2">
      <w:pPr>
        <w:pStyle w:val="ListParagraph"/>
        <w:numPr>
          <w:ilvl w:val="0"/>
          <w:numId w:val="10"/>
        </w:numPr>
        <w:tabs>
          <w:tab w:val="left" w:pos="2687"/>
        </w:tabs>
        <w:rPr>
          <w:rFonts w:ascii="Arial" w:hAnsi="Arial" w:cs="Arial"/>
          <w:sz w:val="22"/>
        </w:rPr>
      </w:pPr>
      <w:r w:rsidRPr="00593222">
        <w:rPr>
          <w:rFonts w:ascii="Arial" w:hAnsi="Arial" w:cs="Arial"/>
          <w:sz w:val="22"/>
        </w:rPr>
        <w:t>Spearheaded the club for a year as Vice-President</w:t>
      </w:r>
    </w:p>
    <w:p w14:paraId="1AB24514" w14:textId="77777777" w:rsidR="00040BD2" w:rsidRPr="00593222" w:rsidRDefault="00040BD2" w:rsidP="00040BD2">
      <w:pPr>
        <w:pStyle w:val="ListParagraph"/>
        <w:numPr>
          <w:ilvl w:val="0"/>
          <w:numId w:val="10"/>
        </w:numPr>
        <w:tabs>
          <w:tab w:val="left" w:pos="2687"/>
        </w:tabs>
        <w:rPr>
          <w:rFonts w:ascii="Arial" w:hAnsi="Arial" w:cs="Arial"/>
          <w:sz w:val="22"/>
        </w:rPr>
      </w:pPr>
      <w:r w:rsidRPr="00593222">
        <w:rPr>
          <w:rFonts w:ascii="Arial" w:hAnsi="Arial" w:cs="Arial"/>
          <w:sz w:val="22"/>
        </w:rPr>
        <w:t>Lead the club in National VEX robotics championship 2015</w:t>
      </w:r>
      <w:r w:rsidRPr="00593222">
        <w:rPr>
          <w:rFonts w:ascii="Arial" w:hAnsi="Arial" w:cs="Arial"/>
          <w:b/>
          <w:sz w:val="22"/>
        </w:rPr>
        <w:t xml:space="preserve"> </w:t>
      </w:r>
      <w:r w:rsidRPr="00593222">
        <w:rPr>
          <w:rFonts w:ascii="Arial" w:hAnsi="Arial" w:cs="Arial"/>
          <w:sz w:val="22"/>
        </w:rPr>
        <w:t>and achieved 3</w:t>
      </w:r>
      <w:r w:rsidRPr="00593222">
        <w:rPr>
          <w:rFonts w:ascii="Arial" w:hAnsi="Arial" w:cs="Arial"/>
          <w:sz w:val="22"/>
          <w:vertAlign w:val="superscript"/>
        </w:rPr>
        <w:t>rd</w:t>
      </w:r>
      <w:r w:rsidRPr="00593222">
        <w:rPr>
          <w:rFonts w:ascii="Arial" w:hAnsi="Arial" w:cs="Arial"/>
          <w:sz w:val="22"/>
        </w:rPr>
        <w:t xml:space="preserve"> place</w:t>
      </w:r>
    </w:p>
    <w:p w14:paraId="4410D5F3" w14:textId="77777777" w:rsidR="00040BD2" w:rsidRPr="00E57C6C" w:rsidRDefault="00040BD2" w:rsidP="00040BD2">
      <w:pPr>
        <w:pStyle w:val="ListParagraph"/>
        <w:numPr>
          <w:ilvl w:val="0"/>
          <w:numId w:val="10"/>
        </w:numPr>
        <w:tabs>
          <w:tab w:val="left" w:pos="2687"/>
        </w:tabs>
        <w:rPr>
          <w:rFonts w:ascii="Arial" w:hAnsi="Arial" w:cs="Arial"/>
          <w:sz w:val="22"/>
        </w:rPr>
      </w:pPr>
      <w:r w:rsidRPr="00593222">
        <w:rPr>
          <w:rFonts w:ascii="Arial" w:hAnsi="Arial" w:cs="Arial"/>
          <w:sz w:val="22"/>
        </w:rPr>
        <w:t>Lead the club in DSO-DSTA Robotics Challenge 2015</w:t>
      </w:r>
      <w:r w:rsidRPr="00593222">
        <w:rPr>
          <w:rFonts w:ascii="Arial" w:hAnsi="Arial" w:cs="Arial"/>
          <w:b/>
          <w:sz w:val="22"/>
        </w:rPr>
        <w:t xml:space="preserve"> </w:t>
      </w:r>
      <w:r w:rsidRPr="00593222">
        <w:rPr>
          <w:rFonts w:ascii="Arial" w:hAnsi="Arial" w:cs="Arial"/>
          <w:sz w:val="22"/>
        </w:rPr>
        <w:t>achieved 3</w:t>
      </w:r>
      <w:r w:rsidRPr="00593222">
        <w:rPr>
          <w:rFonts w:ascii="Arial" w:hAnsi="Arial" w:cs="Arial"/>
          <w:sz w:val="22"/>
          <w:vertAlign w:val="superscript"/>
        </w:rPr>
        <w:t>rd</w:t>
      </w:r>
      <w:r w:rsidRPr="00593222">
        <w:rPr>
          <w:rFonts w:ascii="Arial" w:hAnsi="Arial" w:cs="Arial"/>
          <w:sz w:val="22"/>
        </w:rPr>
        <w:t xml:space="preserve"> place</w:t>
      </w:r>
    </w:p>
    <w:p w14:paraId="37E052C4" w14:textId="1A1ABCC5" w:rsidR="00040BD2" w:rsidRPr="00DE574A" w:rsidRDefault="00040BD2" w:rsidP="00DE574A">
      <w:pPr>
        <w:snapToGrid w:val="0"/>
        <w:spacing w:afterLines="10" w:after="24"/>
        <w:ind w:right="220"/>
        <w:rPr>
          <w:rFonts w:cs="Arial"/>
          <w:sz w:val="24"/>
        </w:rPr>
      </w:pPr>
    </w:p>
    <w:sectPr w:rsidR="00040BD2" w:rsidRPr="00DE574A" w:rsidSect="00593222">
      <w:footerReference w:type="default" r:id="rId9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369A64" w14:textId="77777777" w:rsidR="00B316CF" w:rsidRDefault="00B316CF" w:rsidP="004B54E1">
      <w:r>
        <w:separator/>
      </w:r>
    </w:p>
  </w:endnote>
  <w:endnote w:type="continuationSeparator" w:id="0">
    <w:p w14:paraId="46ACFDF9" w14:textId="77777777" w:rsidR="00B316CF" w:rsidRDefault="00B316CF" w:rsidP="004B5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F4ADD4" w14:textId="77777777" w:rsidR="004B54E1" w:rsidRPr="004B54E1" w:rsidRDefault="004B54E1">
    <w:pPr>
      <w:pStyle w:val="Footer"/>
      <w:rPr>
        <w:rFonts w:ascii="Cambria" w:hAnsi="Cambria"/>
        <w:vanish/>
      </w:rPr>
    </w:pPr>
    <w:r w:rsidRPr="004B54E1">
      <w:rPr>
        <w:rStyle w:val="tgc"/>
        <w:rFonts w:ascii="Cambria" w:hAnsi="Cambria"/>
        <w:vanish/>
      </w:rPr>
      <w:t xml:space="preserve">© </w:t>
    </w:r>
    <w:r w:rsidRPr="004B54E1">
      <w:rPr>
        <w:rFonts w:ascii="Cambria" w:hAnsi="Cambria"/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FA3AAA" w14:textId="77777777" w:rsidR="00B316CF" w:rsidRDefault="00B316CF" w:rsidP="004B54E1">
      <w:r>
        <w:separator/>
      </w:r>
    </w:p>
  </w:footnote>
  <w:footnote w:type="continuationSeparator" w:id="0">
    <w:p w14:paraId="7860B39D" w14:textId="77777777" w:rsidR="00B316CF" w:rsidRDefault="00B316CF" w:rsidP="004B54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D0C9E"/>
    <w:multiLevelType w:val="hybridMultilevel"/>
    <w:tmpl w:val="650ABA2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A012A"/>
    <w:multiLevelType w:val="hybridMultilevel"/>
    <w:tmpl w:val="8B5605D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E01BA"/>
    <w:multiLevelType w:val="hybridMultilevel"/>
    <w:tmpl w:val="D8943B04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067BD"/>
    <w:multiLevelType w:val="hybridMultilevel"/>
    <w:tmpl w:val="324856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6D3658"/>
    <w:multiLevelType w:val="hybridMultilevel"/>
    <w:tmpl w:val="0AD4EB0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76DF8"/>
    <w:multiLevelType w:val="hybridMultilevel"/>
    <w:tmpl w:val="0D9EE6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AB5D3D"/>
    <w:multiLevelType w:val="hybridMultilevel"/>
    <w:tmpl w:val="714C0E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242C9B"/>
    <w:multiLevelType w:val="hybridMultilevel"/>
    <w:tmpl w:val="F30EE7C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6624A5"/>
    <w:multiLevelType w:val="hybridMultilevel"/>
    <w:tmpl w:val="2F4CE83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8126BF"/>
    <w:multiLevelType w:val="hybridMultilevel"/>
    <w:tmpl w:val="4C9C94E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B3500D"/>
    <w:multiLevelType w:val="multilevel"/>
    <w:tmpl w:val="7B8AD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E6B1151"/>
    <w:multiLevelType w:val="hybridMultilevel"/>
    <w:tmpl w:val="224C10E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2"/>
  </w:num>
  <w:num w:numId="5">
    <w:abstractNumId w:val="0"/>
  </w:num>
  <w:num w:numId="6">
    <w:abstractNumId w:val="6"/>
  </w:num>
  <w:num w:numId="7">
    <w:abstractNumId w:val="8"/>
  </w:num>
  <w:num w:numId="8">
    <w:abstractNumId w:val="4"/>
  </w:num>
  <w:num w:numId="9">
    <w:abstractNumId w:val="5"/>
  </w:num>
  <w:num w:numId="10">
    <w:abstractNumId w:val="7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MjEzMzc2MjY2MzdU0lEKTi0uzszPAymwrAUAHzf3EywAAAA="/>
  </w:docVars>
  <w:rsids>
    <w:rsidRoot w:val="00C16098"/>
    <w:rsid w:val="00006044"/>
    <w:rsid w:val="00020381"/>
    <w:rsid w:val="00023155"/>
    <w:rsid w:val="00027573"/>
    <w:rsid w:val="00040BD2"/>
    <w:rsid w:val="00057B7D"/>
    <w:rsid w:val="000614A8"/>
    <w:rsid w:val="00080525"/>
    <w:rsid w:val="00091CA3"/>
    <w:rsid w:val="000A0030"/>
    <w:rsid w:val="000A1804"/>
    <w:rsid w:val="000B0653"/>
    <w:rsid w:val="000B224B"/>
    <w:rsid w:val="000C3715"/>
    <w:rsid w:val="000C37D3"/>
    <w:rsid w:val="000C4D6E"/>
    <w:rsid w:val="000D3DF9"/>
    <w:rsid w:val="00111659"/>
    <w:rsid w:val="00162630"/>
    <w:rsid w:val="001A1161"/>
    <w:rsid w:val="001A6F55"/>
    <w:rsid w:val="001D2F7F"/>
    <w:rsid w:val="001E3DBB"/>
    <w:rsid w:val="001E621C"/>
    <w:rsid w:val="001E7FCA"/>
    <w:rsid w:val="001F2F94"/>
    <w:rsid w:val="00202DC2"/>
    <w:rsid w:val="00203953"/>
    <w:rsid w:val="00205FDB"/>
    <w:rsid w:val="002150FE"/>
    <w:rsid w:val="00235A1E"/>
    <w:rsid w:val="00245322"/>
    <w:rsid w:val="00257C88"/>
    <w:rsid w:val="00264617"/>
    <w:rsid w:val="002A1CC3"/>
    <w:rsid w:val="002A38F6"/>
    <w:rsid w:val="002A4B3D"/>
    <w:rsid w:val="002A58E3"/>
    <w:rsid w:val="002B7373"/>
    <w:rsid w:val="002C3A0F"/>
    <w:rsid w:val="002E6332"/>
    <w:rsid w:val="002E6B61"/>
    <w:rsid w:val="003079EF"/>
    <w:rsid w:val="00310835"/>
    <w:rsid w:val="00331EBF"/>
    <w:rsid w:val="003350FE"/>
    <w:rsid w:val="0033687B"/>
    <w:rsid w:val="00336A87"/>
    <w:rsid w:val="00347B64"/>
    <w:rsid w:val="0037376C"/>
    <w:rsid w:val="003811D1"/>
    <w:rsid w:val="003A6E29"/>
    <w:rsid w:val="003C1790"/>
    <w:rsid w:val="003D1744"/>
    <w:rsid w:val="003E4E21"/>
    <w:rsid w:val="003E6DE8"/>
    <w:rsid w:val="003F1238"/>
    <w:rsid w:val="004122C9"/>
    <w:rsid w:val="004550C9"/>
    <w:rsid w:val="004559FC"/>
    <w:rsid w:val="00461714"/>
    <w:rsid w:val="004A1826"/>
    <w:rsid w:val="004A784F"/>
    <w:rsid w:val="004B54E1"/>
    <w:rsid w:val="004C23A3"/>
    <w:rsid w:val="004F57B4"/>
    <w:rsid w:val="004F749C"/>
    <w:rsid w:val="00507F19"/>
    <w:rsid w:val="00513DE9"/>
    <w:rsid w:val="0052665E"/>
    <w:rsid w:val="0053481C"/>
    <w:rsid w:val="0054167C"/>
    <w:rsid w:val="00543E98"/>
    <w:rsid w:val="00566655"/>
    <w:rsid w:val="00593222"/>
    <w:rsid w:val="005934F9"/>
    <w:rsid w:val="00593C5E"/>
    <w:rsid w:val="005C2EC2"/>
    <w:rsid w:val="005C567F"/>
    <w:rsid w:val="005C6C70"/>
    <w:rsid w:val="005D2374"/>
    <w:rsid w:val="005D3EB2"/>
    <w:rsid w:val="005E034D"/>
    <w:rsid w:val="005E6461"/>
    <w:rsid w:val="00605E90"/>
    <w:rsid w:val="0062664D"/>
    <w:rsid w:val="00646F25"/>
    <w:rsid w:val="0066011F"/>
    <w:rsid w:val="006654B2"/>
    <w:rsid w:val="00667EB4"/>
    <w:rsid w:val="00672472"/>
    <w:rsid w:val="00674478"/>
    <w:rsid w:val="00680492"/>
    <w:rsid w:val="00685810"/>
    <w:rsid w:val="00685F6C"/>
    <w:rsid w:val="00696AC6"/>
    <w:rsid w:val="006B0EF1"/>
    <w:rsid w:val="006B31E8"/>
    <w:rsid w:val="006B4C17"/>
    <w:rsid w:val="006E6288"/>
    <w:rsid w:val="006F198B"/>
    <w:rsid w:val="0070069F"/>
    <w:rsid w:val="00704204"/>
    <w:rsid w:val="00725413"/>
    <w:rsid w:val="00737DDF"/>
    <w:rsid w:val="00756169"/>
    <w:rsid w:val="00784B07"/>
    <w:rsid w:val="00785BF5"/>
    <w:rsid w:val="00795E6B"/>
    <w:rsid w:val="007B18E1"/>
    <w:rsid w:val="007D376E"/>
    <w:rsid w:val="007F6CDA"/>
    <w:rsid w:val="008140C7"/>
    <w:rsid w:val="00827605"/>
    <w:rsid w:val="00845326"/>
    <w:rsid w:val="00852F7E"/>
    <w:rsid w:val="00861CF2"/>
    <w:rsid w:val="0088102D"/>
    <w:rsid w:val="00892CFD"/>
    <w:rsid w:val="00894CE6"/>
    <w:rsid w:val="00896BB7"/>
    <w:rsid w:val="008B1A26"/>
    <w:rsid w:val="008B55D0"/>
    <w:rsid w:val="008C33AF"/>
    <w:rsid w:val="008C6476"/>
    <w:rsid w:val="008C7350"/>
    <w:rsid w:val="008E5B00"/>
    <w:rsid w:val="008F529C"/>
    <w:rsid w:val="00903D4A"/>
    <w:rsid w:val="00903D66"/>
    <w:rsid w:val="00906AF8"/>
    <w:rsid w:val="00907D53"/>
    <w:rsid w:val="009367B5"/>
    <w:rsid w:val="00941B37"/>
    <w:rsid w:val="00946A20"/>
    <w:rsid w:val="00960C73"/>
    <w:rsid w:val="00961AAF"/>
    <w:rsid w:val="00971AD3"/>
    <w:rsid w:val="00974420"/>
    <w:rsid w:val="0097514E"/>
    <w:rsid w:val="0097739B"/>
    <w:rsid w:val="00990EF5"/>
    <w:rsid w:val="009B3503"/>
    <w:rsid w:val="009C6BCB"/>
    <w:rsid w:val="009E3940"/>
    <w:rsid w:val="009E6CDF"/>
    <w:rsid w:val="009F229E"/>
    <w:rsid w:val="009F4D5E"/>
    <w:rsid w:val="00A05312"/>
    <w:rsid w:val="00A12F22"/>
    <w:rsid w:val="00A14653"/>
    <w:rsid w:val="00A249E4"/>
    <w:rsid w:val="00A30A13"/>
    <w:rsid w:val="00A43EC3"/>
    <w:rsid w:val="00A4744F"/>
    <w:rsid w:val="00A521AA"/>
    <w:rsid w:val="00A61729"/>
    <w:rsid w:val="00A7116F"/>
    <w:rsid w:val="00A93C53"/>
    <w:rsid w:val="00AA33EF"/>
    <w:rsid w:val="00AA66D9"/>
    <w:rsid w:val="00AB0631"/>
    <w:rsid w:val="00AB41AB"/>
    <w:rsid w:val="00AC74D8"/>
    <w:rsid w:val="00AF1F5A"/>
    <w:rsid w:val="00AF3869"/>
    <w:rsid w:val="00B01908"/>
    <w:rsid w:val="00B2132D"/>
    <w:rsid w:val="00B22BFB"/>
    <w:rsid w:val="00B316CF"/>
    <w:rsid w:val="00B35943"/>
    <w:rsid w:val="00B91AAE"/>
    <w:rsid w:val="00BC37C1"/>
    <w:rsid w:val="00BE45E4"/>
    <w:rsid w:val="00BE6E37"/>
    <w:rsid w:val="00BF7639"/>
    <w:rsid w:val="00C16098"/>
    <w:rsid w:val="00C24551"/>
    <w:rsid w:val="00C30B82"/>
    <w:rsid w:val="00C36F24"/>
    <w:rsid w:val="00C52D30"/>
    <w:rsid w:val="00C634AA"/>
    <w:rsid w:val="00C650AE"/>
    <w:rsid w:val="00C82277"/>
    <w:rsid w:val="00C85F29"/>
    <w:rsid w:val="00C8690E"/>
    <w:rsid w:val="00C86A49"/>
    <w:rsid w:val="00C924A7"/>
    <w:rsid w:val="00C979F5"/>
    <w:rsid w:val="00CA5512"/>
    <w:rsid w:val="00CC2556"/>
    <w:rsid w:val="00CC7026"/>
    <w:rsid w:val="00CD0B1E"/>
    <w:rsid w:val="00CE0B4C"/>
    <w:rsid w:val="00CF423E"/>
    <w:rsid w:val="00D1609A"/>
    <w:rsid w:val="00D24F97"/>
    <w:rsid w:val="00D32A1B"/>
    <w:rsid w:val="00D335CA"/>
    <w:rsid w:val="00D443CE"/>
    <w:rsid w:val="00D46E44"/>
    <w:rsid w:val="00D63251"/>
    <w:rsid w:val="00D66B71"/>
    <w:rsid w:val="00D672FF"/>
    <w:rsid w:val="00D767C1"/>
    <w:rsid w:val="00D770BF"/>
    <w:rsid w:val="00D873E8"/>
    <w:rsid w:val="00D967B5"/>
    <w:rsid w:val="00DC17A5"/>
    <w:rsid w:val="00DD0E09"/>
    <w:rsid w:val="00DD652F"/>
    <w:rsid w:val="00DD7E42"/>
    <w:rsid w:val="00DE574A"/>
    <w:rsid w:val="00DF4EFB"/>
    <w:rsid w:val="00DF4F79"/>
    <w:rsid w:val="00E02B65"/>
    <w:rsid w:val="00E1524D"/>
    <w:rsid w:val="00E4437B"/>
    <w:rsid w:val="00E526CA"/>
    <w:rsid w:val="00E57C6C"/>
    <w:rsid w:val="00E7402F"/>
    <w:rsid w:val="00E74E90"/>
    <w:rsid w:val="00E94339"/>
    <w:rsid w:val="00EA5900"/>
    <w:rsid w:val="00EB2AC6"/>
    <w:rsid w:val="00EC1E40"/>
    <w:rsid w:val="00ED24D7"/>
    <w:rsid w:val="00EE1368"/>
    <w:rsid w:val="00F05C66"/>
    <w:rsid w:val="00F11715"/>
    <w:rsid w:val="00F35EEF"/>
    <w:rsid w:val="00F41716"/>
    <w:rsid w:val="00F56467"/>
    <w:rsid w:val="00F92A0E"/>
    <w:rsid w:val="00F94239"/>
    <w:rsid w:val="00FA2D60"/>
    <w:rsid w:val="00FA2D97"/>
    <w:rsid w:val="00FB70C2"/>
    <w:rsid w:val="00FC7196"/>
    <w:rsid w:val="00FD2AC2"/>
    <w:rsid w:val="00FD3965"/>
    <w:rsid w:val="00FE4C07"/>
    <w:rsid w:val="00FF7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D9632"/>
  <w15:chartTrackingRefBased/>
  <w15:docId w15:val="{73CD2A48-CAFD-4247-8AF5-6C21DC4A5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lang w:val="en-SG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6098"/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C1E40"/>
    <w:pPr>
      <w:pBdr>
        <w:bottom w:val="single" w:sz="4" w:space="1" w:color="auto"/>
      </w:pBdr>
      <w:tabs>
        <w:tab w:val="left" w:pos="9270"/>
      </w:tabs>
      <w:spacing w:before="240" w:after="120"/>
      <w:outlineLvl w:val="0"/>
    </w:pPr>
    <w:rPr>
      <w:rFonts w:ascii="Calibri" w:eastAsia="Times New Roman" w:hAnsi="Calibri" w:cs="Calibri"/>
      <w:b/>
      <w:caps/>
      <w:color w:val="0070C0"/>
      <w:position w:val="6"/>
      <w:sz w:val="28"/>
      <w:szCs w:val="26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7350"/>
    <w:pPr>
      <w:outlineLvl w:val="1"/>
    </w:pPr>
    <w:rPr>
      <w:rFonts w:eastAsia="Times New Roman"/>
      <w:b/>
      <w:color w:val="808080"/>
      <w:szCs w:val="24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3C5E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16098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6B31E8"/>
    <w:pPr>
      <w:jc w:val="center"/>
    </w:pPr>
    <w:rPr>
      <w:b/>
      <w:color w:val="4DBCE9"/>
      <w:sz w:val="52"/>
      <w:szCs w:val="52"/>
      <w:lang w:val="x-none" w:eastAsia="x-none"/>
    </w:rPr>
  </w:style>
  <w:style w:type="character" w:customStyle="1" w:styleId="Heading1Char">
    <w:name w:val="Heading 1 Char"/>
    <w:link w:val="Heading1"/>
    <w:uiPriority w:val="9"/>
    <w:rsid w:val="00EC1E40"/>
    <w:rPr>
      <w:rFonts w:eastAsia="Times New Roman" w:cs="Calibri"/>
      <w:b/>
      <w:caps/>
      <w:color w:val="0070C0"/>
      <w:position w:val="6"/>
      <w:sz w:val="28"/>
      <w:szCs w:val="26"/>
      <w:lang w:val="en-US" w:eastAsia="x-none"/>
    </w:rPr>
  </w:style>
  <w:style w:type="character" w:customStyle="1" w:styleId="TitleChar">
    <w:name w:val="Title Char"/>
    <w:link w:val="Title"/>
    <w:uiPriority w:val="10"/>
    <w:rsid w:val="006B31E8"/>
    <w:rPr>
      <w:rFonts w:ascii="Arial" w:hAnsi="Arial"/>
      <w:b/>
      <w:color w:val="4DBCE9"/>
      <w:sz w:val="52"/>
      <w:szCs w:val="52"/>
    </w:rPr>
  </w:style>
  <w:style w:type="paragraph" w:customStyle="1" w:styleId="Skills">
    <w:name w:val="Skills"/>
    <w:basedOn w:val="Normal"/>
    <w:qFormat/>
    <w:rsid w:val="006B31E8"/>
    <w:pPr>
      <w:tabs>
        <w:tab w:val="left" w:pos="2160"/>
        <w:tab w:val="left" w:pos="5040"/>
        <w:tab w:val="right" w:pos="9360"/>
      </w:tabs>
    </w:pPr>
    <w:rPr>
      <w:rFonts w:cs="Arial"/>
      <w:i/>
      <w:noProof/>
      <w:sz w:val="21"/>
      <w:szCs w:val="21"/>
    </w:rPr>
  </w:style>
  <w:style w:type="character" w:customStyle="1" w:styleId="Heading3Char">
    <w:name w:val="Heading 3 Char"/>
    <w:link w:val="Heading3"/>
    <w:uiPriority w:val="9"/>
    <w:semiHidden/>
    <w:rsid w:val="00593C5E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abbedtext3">
    <w:name w:val="Tabbed text 3"/>
    <w:basedOn w:val="Normal"/>
    <w:qFormat/>
    <w:rsid w:val="008C33AF"/>
    <w:pPr>
      <w:tabs>
        <w:tab w:val="left" w:pos="2880"/>
        <w:tab w:val="right" w:pos="9360"/>
      </w:tabs>
    </w:pPr>
    <w:rPr>
      <w:rFonts w:eastAsia="Times New Roman" w:cs="Calibri"/>
    </w:rPr>
  </w:style>
  <w:style w:type="paragraph" w:customStyle="1" w:styleId="Tabbedtext2">
    <w:name w:val="Tabbed text 2"/>
    <w:basedOn w:val="Normal"/>
    <w:qFormat/>
    <w:rsid w:val="008C33AF"/>
    <w:pPr>
      <w:tabs>
        <w:tab w:val="right" w:pos="9360"/>
      </w:tabs>
    </w:pPr>
    <w:rPr>
      <w:rFonts w:eastAsia="Times New Roman" w:cs="Calibri"/>
    </w:rPr>
  </w:style>
  <w:style w:type="character" w:customStyle="1" w:styleId="Heading2Char">
    <w:name w:val="Heading 2 Char"/>
    <w:link w:val="Heading2"/>
    <w:uiPriority w:val="9"/>
    <w:rsid w:val="008C7350"/>
    <w:rPr>
      <w:rFonts w:ascii="Arial" w:eastAsia="Times New Roman" w:hAnsi="Arial" w:cs="Arial"/>
      <w:b/>
      <w:color w:val="808080"/>
      <w:sz w:val="22"/>
      <w:szCs w:val="24"/>
    </w:rPr>
  </w:style>
  <w:style w:type="paragraph" w:customStyle="1" w:styleId="ContactInfo">
    <w:name w:val="Contact Info"/>
    <w:basedOn w:val="Normal"/>
    <w:qFormat/>
    <w:rsid w:val="003811D1"/>
  </w:style>
  <w:style w:type="paragraph" w:styleId="Header">
    <w:name w:val="header"/>
    <w:basedOn w:val="Normal"/>
    <w:link w:val="HeaderChar"/>
    <w:uiPriority w:val="99"/>
    <w:unhideWhenUsed/>
    <w:rsid w:val="004B54E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B54E1"/>
    <w:rPr>
      <w:rFonts w:ascii="Arial" w:hAnsi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B54E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B54E1"/>
    <w:rPr>
      <w:rFonts w:ascii="Arial" w:hAnsi="Arial"/>
      <w:sz w:val="22"/>
      <w:szCs w:val="22"/>
    </w:rPr>
  </w:style>
  <w:style w:type="character" w:customStyle="1" w:styleId="tgc">
    <w:name w:val="_tgc"/>
    <w:rsid w:val="004B54E1"/>
  </w:style>
  <w:style w:type="paragraph" w:styleId="NormalWeb">
    <w:name w:val="Normal (Web)"/>
    <w:basedOn w:val="Normal"/>
    <w:uiPriority w:val="99"/>
    <w:semiHidden/>
    <w:unhideWhenUsed/>
    <w:rsid w:val="006F198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Name">
    <w:name w:val="Name"/>
    <w:basedOn w:val="Title"/>
    <w:qFormat/>
    <w:rsid w:val="00331EBF"/>
    <w:rPr>
      <w:rFonts w:ascii="Verdana" w:eastAsiaTheme="minorEastAsia" w:hAnsi="Verdana" w:cstheme="minorBidi"/>
      <w:color w:val="auto"/>
      <w:sz w:val="40"/>
      <w:szCs w:val="40"/>
      <w:lang w:val="en-US" w:eastAsia="en-US"/>
    </w:rPr>
  </w:style>
  <w:style w:type="paragraph" w:customStyle="1" w:styleId="Contactinfo0">
    <w:name w:val="Contact info"/>
    <w:basedOn w:val="Subtitle"/>
    <w:qFormat/>
    <w:rsid w:val="00331EBF"/>
    <w:pPr>
      <w:numPr>
        <w:ilvl w:val="0"/>
      </w:numPr>
      <w:spacing w:after="0"/>
      <w:jc w:val="center"/>
    </w:pPr>
    <w:rPr>
      <w:rFonts w:ascii="Arial" w:hAnsi="Arial" w:cs="Arial"/>
      <w:color w:val="auto"/>
      <w:spacing w:val="0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1EB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31EB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4C23A3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5413"/>
    <w:pPr>
      <w:spacing w:after="160" w:line="259" w:lineRule="auto"/>
      <w:ind w:left="720"/>
      <w:contextualSpacing/>
    </w:pPr>
    <w:rPr>
      <w:rFonts w:ascii="Century Gothic" w:eastAsiaTheme="minorHAnsi" w:hAnsi="Century Gothic" w:cstheme="minorBidi"/>
      <w:sz w:val="20"/>
    </w:rPr>
  </w:style>
  <w:style w:type="character" w:customStyle="1" w:styleId="fontstyle01">
    <w:name w:val="fontstyle01"/>
    <w:basedOn w:val="DefaultParagraphFont"/>
    <w:rsid w:val="00E94339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7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8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7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548619-7024-44FE-B82C-516C3368E4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0</TotalTime>
  <Pages>2</Pages>
  <Words>438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6</CharactersWithSpaces>
  <SharedDoc>false</SharedDoc>
  <HLinks>
    <vt:vector size="30" baseType="variant">
      <vt:variant>
        <vt:i4>7274562</vt:i4>
      </vt:variant>
      <vt:variant>
        <vt:i4>12</vt:i4>
      </vt:variant>
      <vt:variant>
        <vt:i4>0</vt:i4>
      </vt:variant>
      <vt:variant>
        <vt:i4>5</vt:i4>
      </vt:variant>
      <vt:variant>
        <vt:lpwstr>mailto:info@hloom.com</vt:lpwstr>
      </vt:variant>
      <vt:variant>
        <vt:lpwstr/>
      </vt:variant>
      <vt:variant>
        <vt:i4>5242952</vt:i4>
      </vt:variant>
      <vt:variant>
        <vt:i4>9</vt:i4>
      </vt:variant>
      <vt:variant>
        <vt:i4>0</vt:i4>
      </vt:variant>
      <vt:variant>
        <vt:i4>5</vt:i4>
      </vt:variant>
      <vt:variant>
        <vt:lpwstr>http://www.hloom.com/resumes/</vt:lpwstr>
      </vt:variant>
      <vt:variant>
        <vt:lpwstr/>
      </vt:variant>
      <vt:variant>
        <vt:i4>4849689</vt:i4>
      </vt:variant>
      <vt:variant>
        <vt:i4>6</vt:i4>
      </vt:variant>
      <vt:variant>
        <vt:i4>0</vt:i4>
      </vt:variant>
      <vt:variant>
        <vt:i4>5</vt:i4>
      </vt:variant>
      <vt:variant>
        <vt:lpwstr>http://www.hloom.com/resumes/how-to-format-word/</vt:lpwstr>
      </vt:variant>
      <vt:variant>
        <vt:lpwstr/>
      </vt:variant>
      <vt:variant>
        <vt:i4>5242952</vt:i4>
      </vt:variant>
      <vt:variant>
        <vt:i4>3</vt:i4>
      </vt:variant>
      <vt:variant>
        <vt:i4>0</vt:i4>
      </vt:variant>
      <vt:variant>
        <vt:i4>5</vt:i4>
      </vt:variant>
      <vt:variant>
        <vt:lpwstr>http://www.hloom.com/resumes/</vt:lpwstr>
      </vt:variant>
      <vt:variant>
        <vt:lpwstr/>
      </vt:variant>
      <vt:variant>
        <vt:i4>7405635</vt:i4>
      </vt:variant>
      <vt:variant>
        <vt:i4>0</vt:i4>
      </vt:variant>
      <vt:variant>
        <vt:i4>0</vt:i4>
      </vt:variant>
      <vt:variant>
        <vt:i4>5</vt:i4>
      </vt:variant>
      <vt:variant>
        <vt:lpwstr>https://www.myperfectresume.com/membership/RegisterGuestUser.aspx?wizard=true&amp;productid=17&amp;utm_source=hloom-com&amp;utm_medium=referral&amp;utm_campaign=word-templat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cp:keywords/>
  <cp:lastModifiedBy>Yu Sian</cp:lastModifiedBy>
  <cp:revision>17</cp:revision>
  <dcterms:created xsi:type="dcterms:W3CDTF">2020-04-19T17:04:00Z</dcterms:created>
  <dcterms:modified xsi:type="dcterms:W3CDTF">2020-07-10T07:54:00Z</dcterms:modified>
</cp:coreProperties>
</file>